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68BD4" w14:textId="419FCE8C" w:rsidR="003377F3" w:rsidRPr="00F30579" w:rsidRDefault="003377F3" w:rsidP="007E2802">
      <w:pPr>
        <w:rPr>
          <w:b/>
          <w:bCs/>
        </w:rPr>
      </w:pPr>
      <w:r w:rsidRPr="00F30579">
        <w:rPr>
          <w:b/>
          <w:bCs/>
        </w:rPr>
        <w:t xml:space="preserve">Roles and </w:t>
      </w:r>
      <w:r w:rsidR="00445AE0" w:rsidRPr="00F30579">
        <w:rPr>
          <w:b/>
          <w:bCs/>
        </w:rPr>
        <w:t>R</w:t>
      </w:r>
      <w:r w:rsidRPr="00F30579">
        <w:rPr>
          <w:b/>
          <w:bCs/>
        </w:rPr>
        <w:t xml:space="preserve">esponsibilities </w:t>
      </w:r>
      <w:r w:rsidR="007E2802" w:rsidRPr="00F30579">
        <w:rPr>
          <w:b/>
          <w:bCs/>
        </w:rPr>
        <w:t>of the HCA Scenario</w:t>
      </w:r>
    </w:p>
    <w:p w14:paraId="6EBC7850" w14:textId="42D0DC69" w:rsidR="007166AE" w:rsidRPr="007E2802" w:rsidRDefault="003E06E1" w:rsidP="007E2802">
      <w:r>
        <w:t>Elizabeth</w:t>
      </w:r>
      <w:r w:rsidR="007166AE" w:rsidRPr="007E2802">
        <w:t xml:space="preserve"> is a Health Care Assistant student. She is completing her clinical work at a long-term care unit under the supervision of instructor Sylvia Martin.</w:t>
      </w:r>
    </w:p>
    <w:p w14:paraId="4F607D96" w14:textId="7FB38E51" w:rsidR="007166AE" w:rsidRPr="007E2802" w:rsidRDefault="007166AE" w:rsidP="007E2802">
      <w:r w:rsidRPr="007E2802">
        <w:t xml:space="preserve">Today </w:t>
      </w:r>
      <w:r w:rsidR="003E06E1">
        <w:t>Elizabeth</w:t>
      </w:r>
      <w:r w:rsidRPr="007E2802">
        <w:t xml:space="preserve"> is caring for Mr. Gene </w:t>
      </w:r>
      <w:r w:rsidR="00983451">
        <w:t>Minelli</w:t>
      </w:r>
      <w:r w:rsidRPr="007E2802">
        <w:t xml:space="preserve">, an 84-year-old Italian man who came to Canada 60 years ago. Mr. </w:t>
      </w:r>
      <w:r w:rsidR="00983451">
        <w:t>Minelli</w:t>
      </w:r>
      <w:r w:rsidRPr="007E2802">
        <w:t xml:space="preserve"> has congestive heart failure and moves with difficulty. He also has a 20-centimetre itchy rash on his lower back.</w:t>
      </w:r>
    </w:p>
    <w:p w14:paraId="43BECC51" w14:textId="73C7CD20" w:rsidR="007166AE" w:rsidRPr="007E2802" w:rsidRDefault="003E06E1" w:rsidP="007E2802">
      <w:r>
        <w:t>Elizabeth</w:t>
      </w:r>
      <w:r w:rsidR="007166AE" w:rsidRPr="007E2802">
        <w:t xml:space="preserve"> is looking at Mr. </w:t>
      </w:r>
      <w:r w:rsidR="00983451">
        <w:t>Minelli</w:t>
      </w:r>
      <w:r w:rsidR="007166AE" w:rsidRPr="007E2802">
        <w:t>’s chart at the nurses’ station when instructor Sylvia Martin approaches.</w:t>
      </w:r>
    </w:p>
    <w:p w14:paraId="3B188997" w14:textId="7750A6A9" w:rsidR="00DE0648" w:rsidRPr="007E2802" w:rsidRDefault="00E21E97" w:rsidP="007E2802">
      <w:pPr>
        <w:rPr>
          <w:b/>
          <w:bCs/>
        </w:rPr>
      </w:pPr>
      <w:r w:rsidRPr="007E2802">
        <w:rPr>
          <w:b/>
          <w:bCs/>
        </w:rPr>
        <w:t>Act 1</w:t>
      </w:r>
      <w:r w:rsidR="00DE0648" w:rsidRPr="007E2802">
        <w:t xml:space="preserve"> </w:t>
      </w:r>
    </w:p>
    <w:p w14:paraId="6E23C61B" w14:textId="730F5E8C" w:rsidR="00E21E97" w:rsidRPr="007E2802" w:rsidRDefault="004D3F1B" w:rsidP="007E2802">
      <w:r w:rsidRPr="007E2802">
        <w:t>S</w:t>
      </w:r>
      <w:r w:rsidR="007E2802">
        <w:t>ylvia</w:t>
      </w:r>
      <w:r w:rsidR="00E21E97" w:rsidRPr="007E2802">
        <w:t>:</w:t>
      </w:r>
      <w:r w:rsidR="007E2802">
        <w:t xml:space="preserve"> </w:t>
      </w:r>
      <w:r w:rsidR="00E21E97" w:rsidRPr="007E2802">
        <w:t xml:space="preserve">Hi </w:t>
      </w:r>
      <w:r w:rsidR="003E06E1">
        <w:t>Elizabeth</w:t>
      </w:r>
      <w:r w:rsidR="00E21E97" w:rsidRPr="007E2802">
        <w:t xml:space="preserve">.  </w:t>
      </w:r>
      <w:r w:rsidR="008E59AF" w:rsidRPr="007E2802">
        <w:t>A</w:t>
      </w:r>
      <w:r w:rsidR="00E21E97" w:rsidRPr="007E2802">
        <w:t xml:space="preserve"> </w:t>
      </w:r>
      <w:r w:rsidR="00991E0D" w:rsidRPr="007E2802">
        <w:t>Health Care Assistant</w:t>
      </w:r>
      <w:r w:rsidR="00E21E97" w:rsidRPr="007E2802">
        <w:t xml:space="preserve"> </w:t>
      </w:r>
      <w:r w:rsidR="008E59AF" w:rsidRPr="007E2802">
        <w:t xml:space="preserve">approached me to let me know that </w:t>
      </w:r>
      <w:r w:rsidR="003377F3" w:rsidRPr="007E2802">
        <w:t xml:space="preserve">Mr. </w:t>
      </w:r>
      <w:r w:rsidR="00983451">
        <w:t>Minelli</w:t>
      </w:r>
      <w:r w:rsidR="003377F3" w:rsidRPr="007E2802">
        <w:t xml:space="preserve"> was </w:t>
      </w:r>
      <w:r w:rsidR="008E59AF" w:rsidRPr="007E2802">
        <w:t>looking</w:t>
      </w:r>
      <w:r w:rsidR="003377F3" w:rsidRPr="007E2802">
        <w:t xml:space="preserve"> for you.</w:t>
      </w:r>
    </w:p>
    <w:p w14:paraId="11D045CC" w14:textId="36464D49" w:rsidR="00E21E97" w:rsidRPr="007E2802" w:rsidRDefault="003E06E1" w:rsidP="007E2802">
      <w:r>
        <w:t>Elizabeth</w:t>
      </w:r>
      <w:r w:rsidR="007E2802">
        <w:t xml:space="preserve">: </w:t>
      </w:r>
      <w:r w:rsidR="00E21E97" w:rsidRPr="007E2802">
        <w:t xml:space="preserve">Oh, </w:t>
      </w:r>
      <w:r w:rsidR="008E59AF" w:rsidRPr="007E2802">
        <w:t xml:space="preserve">really? </w:t>
      </w:r>
      <w:r w:rsidR="00E21E97" w:rsidRPr="007E2802">
        <w:t>I wasn’t aware of that.  I will go in and check on him.</w:t>
      </w:r>
    </w:p>
    <w:p w14:paraId="2E3CD13D" w14:textId="527A6D22" w:rsidR="00E21E97" w:rsidRPr="007E2802" w:rsidRDefault="004D3F1B" w:rsidP="007E2802">
      <w:r w:rsidRPr="007E2802">
        <w:t>S</w:t>
      </w:r>
      <w:r w:rsidR="007E2802">
        <w:t>ylvia</w:t>
      </w:r>
      <w:r w:rsidR="00E21E97" w:rsidRPr="007E2802">
        <w:t>: O</w:t>
      </w:r>
      <w:r w:rsidR="007E2802">
        <w:t xml:space="preserve">K. </w:t>
      </w:r>
      <w:r w:rsidR="00E21E97" w:rsidRPr="007E2802">
        <w:t>Great</w:t>
      </w:r>
      <w:r w:rsidR="00D20083" w:rsidRPr="007E2802">
        <w:t>.</w:t>
      </w:r>
      <w:r w:rsidR="00E21E97" w:rsidRPr="007E2802">
        <w:t xml:space="preserve"> </w:t>
      </w:r>
      <w:r w:rsidR="008E59AF" w:rsidRPr="007E2802">
        <w:t>I’m going to be off the floor for about 30 minutes. I’m assisting</w:t>
      </w:r>
      <w:r w:rsidR="00F10842" w:rsidRPr="007E2802">
        <w:t xml:space="preserve"> Ken with </w:t>
      </w:r>
      <w:r w:rsidR="008E59AF" w:rsidRPr="007E2802">
        <w:t xml:space="preserve">some </w:t>
      </w:r>
      <w:r w:rsidR="00912806" w:rsidRPr="007E2802">
        <w:t>post-mortem</w:t>
      </w:r>
      <w:r w:rsidR="008A0A0F" w:rsidRPr="007E2802">
        <w:t xml:space="preserve"> care.</w:t>
      </w:r>
      <w:r w:rsidR="003377F3" w:rsidRPr="007E2802">
        <w:t xml:space="preserve"> </w:t>
      </w:r>
      <w:r w:rsidR="008E59AF" w:rsidRPr="007E2802">
        <w:t>OK?</w:t>
      </w:r>
    </w:p>
    <w:p w14:paraId="716B9A60" w14:textId="71A8437D" w:rsidR="00E21E97" w:rsidRPr="007E2802" w:rsidRDefault="003E06E1" w:rsidP="007E2802">
      <w:r>
        <w:t>Elizabeth</w:t>
      </w:r>
      <w:r w:rsidR="00E21E97" w:rsidRPr="007E2802">
        <w:t>:</w:t>
      </w:r>
      <w:r w:rsidR="007E2802">
        <w:t xml:space="preserve"> </w:t>
      </w:r>
      <w:r w:rsidR="003377F3" w:rsidRPr="007E2802">
        <w:t>OK</w:t>
      </w:r>
      <w:r w:rsidR="008E59AF" w:rsidRPr="007E2802">
        <w:t xml:space="preserve">. Thanks </w:t>
      </w:r>
      <w:r w:rsidR="004D3F1B" w:rsidRPr="007E2802">
        <w:t>Sylvia</w:t>
      </w:r>
      <w:r w:rsidR="003377F3" w:rsidRPr="007E2802">
        <w:t xml:space="preserve">.  </w:t>
      </w:r>
    </w:p>
    <w:p w14:paraId="21DAE7EB" w14:textId="33B3A594" w:rsidR="00F62DEC" w:rsidRPr="00FE2654" w:rsidRDefault="003E06E1" w:rsidP="007E2802">
      <w:pPr>
        <w:rPr>
          <w:i/>
          <w:iCs/>
        </w:rPr>
      </w:pPr>
      <w:r>
        <w:rPr>
          <w:i/>
          <w:iCs/>
        </w:rPr>
        <w:t>Elizabeth</w:t>
      </w:r>
      <w:r w:rsidR="003377F3" w:rsidRPr="00FE2654">
        <w:rPr>
          <w:i/>
          <w:iCs/>
        </w:rPr>
        <w:t xml:space="preserve"> turns and heads to Mr. </w:t>
      </w:r>
      <w:r w:rsidR="00983451">
        <w:rPr>
          <w:i/>
          <w:iCs/>
        </w:rPr>
        <w:t>Minelli</w:t>
      </w:r>
      <w:r w:rsidR="003377F3" w:rsidRPr="00FE2654">
        <w:rPr>
          <w:i/>
          <w:iCs/>
        </w:rPr>
        <w:t>’s room.</w:t>
      </w:r>
      <w:r w:rsidR="00FE2654" w:rsidRPr="00FE2654">
        <w:rPr>
          <w:i/>
          <w:iCs/>
        </w:rPr>
        <w:t xml:space="preserve"> She enters</w:t>
      </w:r>
      <w:r w:rsidR="003377F3" w:rsidRPr="00FE2654">
        <w:rPr>
          <w:i/>
          <w:iCs/>
        </w:rPr>
        <w:t xml:space="preserve"> Mr. </w:t>
      </w:r>
      <w:r w:rsidR="00983451">
        <w:rPr>
          <w:i/>
          <w:iCs/>
        </w:rPr>
        <w:t>Minelli</w:t>
      </w:r>
      <w:r w:rsidR="003377F3" w:rsidRPr="00FE2654">
        <w:rPr>
          <w:i/>
          <w:iCs/>
        </w:rPr>
        <w:t>’s room</w:t>
      </w:r>
      <w:r w:rsidR="00F30579">
        <w:rPr>
          <w:i/>
          <w:iCs/>
        </w:rPr>
        <w:t xml:space="preserve">; </w:t>
      </w:r>
      <w:r w:rsidR="003377F3" w:rsidRPr="00FE2654">
        <w:rPr>
          <w:i/>
          <w:iCs/>
        </w:rPr>
        <w:t xml:space="preserve">he is lying on his side facing the door.  </w:t>
      </w:r>
    </w:p>
    <w:p w14:paraId="439E3497" w14:textId="3758783C" w:rsidR="00DE0648" w:rsidRPr="007E2802" w:rsidRDefault="003E06E1" w:rsidP="007E2802">
      <w:r>
        <w:t>Elizabeth</w:t>
      </w:r>
      <w:r w:rsidR="00F62DEC" w:rsidRPr="007E2802">
        <w:t xml:space="preserve">:  </w:t>
      </w:r>
    </w:p>
    <w:p w14:paraId="191F6961" w14:textId="77289989" w:rsidR="00F62DEC" w:rsidRPr="007E2802" w:rsidRDefault="003377F3" w:rsidP="007E2802">
      <w:r w:rsidRPr="007E2802">
        <w:t xml:space="preserve">Hi Mr. </w:t>
      </w:r>
      <w:r w:rsidR="00983451">
        <w:t>Minelli</w:t>
      </w:r>
      <w:r w:rsidRPr="007E2802">
        <w:t xml:space="preserve">.  </w:t>
      </w:r>
      <w:r w:rsidR="00E21E97" w:rsidRPr="007E2802">
        <w:t xml:space="preserve">I understand that you were asking for </w:t>
      </w:r>
      <w:proofErr w:type="gramStart"/>
      <w:r w:rsidR="00E21E97" w:rsidRPr="007E2802">
        <w:t>me</w:t>
      </w:r>
      <w:r w:rsidRPr="007E2802">
        <w:t>?</w:t>
      </w:r>
      <w:proofErr w:type="gramEnd"/>
    </w:p>
    <w:p w14:paraId="77B00D56" w14:textId="7DC6DA94" w:rsidR="00F62DEC" w:rsidRPr="007E2802" w:rsidRDefault="00F62DEC" w:rsidP="007E2802">
      <w:r w:rsidRPr="007E2802">
        <w:t xml:space="preserve">Mr. </w:t>
      </w:r>
      <w:r w:rsidR="00983451">
        <w:t>Minelli:</w:t>
      </w:r>
      <w:r w:rsidR="00ED0D12">
        <w:t xml:space="preserve"> </w:t>
      </w:r>
      <w:r w:rsidRPr="007E2802">
        <w:t xml:space="preserve">Yes dear!  </w:t>
      </w:r>
      <w:r w:rsidR="008E59AF" w:rsidRPr="007E2802">
        <w:t>My</w:t>
      </w:r>
      <w:r w:rsidR="003377F3" w:rsidRPr="007E2802">
        <w:t xml:space="preserve"> back is </w:t>
      </w:r>
      <w:r w:rsidR="008E59AF" w:rsidRPr="007E2802">
        <w:t>so</w:t>
      </w:r>
      <w:r w:rsidR="003377F3" w:rsidRPr="007E2802">
        <w:t xml:space="preserve"> itchy.</w:t>
      </w:r>
      <w:r w:rsidR="008E59AF" w:rsidRPr="007E2802">
        <w:t xml:space="preserve"> I was</w:t>
      </w:r>
      <w:r w:rsidR="00832C70" w:rsidRPr="007E2802">
        <w:t xml:space="preserve"> wondering if you could put some cream on it. </w:t>
      </w:r>
    </w:p>
    <w:p w14:paraId="17EC151B" w14:textId="7C8B37B4" w:rsidR="00F62DEC" w:rsidRPr="007E2802" w:rsidRDefault="003E06E1" w:rsidP="007E2802">
      <w:r>
        <w:t>Elizabeth</w:t>
      </w:r>
      <w:r w:rsidR="003377F3" w:rsidRPr="007E2802">
        <w:t xml:space="preserve"> quietly hums</w:t>
      </w:r>
      <w:r w:rsidR="00F62DEC" w:rsidRPr="007E2802">
        <w:t xml:space="preserve">:  </w:t>
      </w:r>
      <w:proofErr w:type="spellStart"/>
      <w:r w:rsidR="00F62DEC" w:rsidRPr="007E2802">
        <w:t>H</w:t>
      </w:r>
      <w:r w:rsidR="003377F3" w:rsidRPr="007E2802">
        <w:t>mmmm</w:t>
      </w:r>
      <w:proofErr w:type="spellEnd"/>
      <w:r w:rsidR="00F62DEC" w:rsidRPr="007E2802">
        <w:t>.</w:t>
      </w:r>
      <w:r w:rsidR="003377F3" w:rsidRPr="007E2802">
        <w:t xml:space="preserve">  (Pause)</w:t>
      </w:r>
    </w:p>
    <w:p w14:paraId="7C775949" w14:textId="6405927F" w:rsidR="00F62DEC" w:rsidRPr="007E2802" w:rsidRDefault="00161394" w:rsidP="007E2802">
      <w:r w:rsidRPr="007E2802">
        <w:t xml:space="preserve">Mr. </w:t>
      </w:r>
      <w:r w:rsidR="00983451">
        <w:t>Minelli:</w:t>
      </w:r>
      <w:r w:rsidRPr="007E2802">
        <w:t xml:space="preserve"> </w:t>
      </w:r>
      <w:r w:rsidR="00832C70" w:rsidRPr="007E2802">
        <w:t xml:space="preserve">Because the doctor told me I could have as much as I want. </w:t>
      </w:r>
    </w:p>
    <w:p w14:paraId="4B306A2E" w14:textId="0082A8AA" w:rsidR="00F62DEC" w:rsidRPr="007E2802" w:rsidRDefault="003E06E1" w:rsidP="007E2802">
      <w:r>
        <w:t>Elizabeth</w:t>
      </w:r>
      <w:r w:rsidR="00F62DEC" w:rsidRPr="007E2802">
        <w:t>:</w:t>
      </w:r>
      <w:r w:rsidR="00ED0D12">
        <w:t xml:space="preserve"> </w:t>
      </w:r>
      <w:r w:rsidR="00F62DEC" w:rsidRPr="007E2802">
        <w:t xml:space="preserve">I </w:t>
      </w:r>
      <w:r w:rsidR="00A6490F" w:rsidRPr="007E2802">
        <w:t xml:space="preserve">did see </w:t>
      </w:r>
      <w:r w:rsidR="00F62DEC" w:rsidRPr="007E2802">
        <w:t xml:space="preserve">another </w:t>
      </w:r>
      <w:r w:rsidR="001F3BF1" w:rsidRPr="007E2802">
        <w:t>H</w:t>
      </w:r>
      <w:r w:rsidR="00F62DEC" w:rsidRPr="007E2802">
        <w:t xml:space="preserve">ealth </w:t>
      </w:r>
      <w:r w:rsidR="001F3BF1" w:rsidRPr="007E2802">
        <w:t>C</w:t>
      </w:r>
      <w:r w:rsidR="00F62DEC" w:rsidRPr="007E2802">
        <w:t xml:space="preserve">are </w:t>
      </w:r>
      <w:r w:rsidR="001F3BF1" w:rsidRPr="007E2802">
        <w:t>A</w:t>
      </w:r>
      <w:r w:rsidR="00F62DEC" w:rsidRPr="007E2802">
        <w:t>ssistant putting</w:t>
      </w:r>
      <w:r w:rsidR="000C270A" w:rsidRPr="007E2802">
        <w:t xml:space="preserve"> </w:t>
      </w:r>
      <w:r w:rsidR="00F62DEC" w:rsidRPr="007E2802">
        <w:t xml:space="preserve">it on this morning.  </w:t>
      </w:r>
      <w:r w:rsidR="00832C70" w:rsidRPr="007E2802">
        <w:t xml:space="preserve">But let me check what cream it is and how often it can be applied. </w:t>
      </w:r>
    </w:p>
    <w:p w14:paraId="4F5EA1B3" w14:textId="55E4401E" w:rsidR="00A6490F" w:rsidRPr="00ED0D12" w:rsidRDefault="003E06E1" w:rsidP="007E2802">
      <w:pPr>
        <w:rPr>
          <w:i/>
          <w:iCs/>
        </w:rPr>
      </w:pPr>
      <w:r>
        <w:rPr>
          <w:i/>
          <w:iCs/>
        </w:rPr>
        <w:t>Elizabeth</w:t>
      </w:r>
      <w:r w:rsidR="00A6490F" w:rsidRPr="00ED0D12">
        <w:rPr>
          <w:i/>
          <w:iCs/>
        </w:rPr>
        <w:t xml:space="preserve"> walks over to bedside table and picks up a tube (cream) with a label. </w:t>
      </w:r>
    </w:p>
    <w:p w14:paraId="2AD74A24" w14:textId="38A17959" w:rsidR="00A6490F" w:rsidRPr="007E2802" w:rsidRDefault="003E06E1" w:rsidP="007E2802">
      <w:r>
        <w:t>Elizabeth</w:t>
      </w:r>
      <w:r w:rsidR="00902E3E">
        <w:t xml:space="preserve"> (</w:t>
      </w:r>
      <w:r w:rsidR="00A6490F" w:rsidRPr="007E2802">
        <w:t>reading label)</w:t>
      </w:r>
      <w:r w:rsidR="00902E3E">
        <w:t>:</w:t>
      </w:r>
    </w:p>
    <w:p w14:paraId="702B30E7" w14:textId="4341C960" w:rsidR="00A6490F" w:rsidRPr="007E2802" w:rsidRDefault="00832C70" w:rsidP="007E2802">
      <w:r w:rsidRPr="007E2802">
        <w:t>0</w:t>
      </w:r>
      <w:r w:rsidR="00A6490F" w:rsidRPr="007E2802">
        <w:t>.05 Betametha</w:t>
      </w:r>
      <w:r w:rsidR="001070F3" w:rsidRPr="007E2802">
        <w:t>son</w:t>
      </w:r>
      <w:r w:rsidR="00A6490F" w:rsidRPr="007E2802">
        <w:t xml:space="preserve">e. Apply sparingly to affected area </w:t>
      </w:r>
      <w:r w:rsidRPr="007E2802">
        <w:t xml:space="preserve">as needed </w:t>
      </w:r>
      <w:r w:rsidR="00A6490F" w:rsidRPr="007E2802">
        <w:t>every 4 hours</w:t>
      </w:r>
      <w:r w:rsidRPr="007E2802">
        <w:t>.</w:t>
      </w:r>
    </w:p>
    <w:p w14:paraId="1296F87E" w14:textId="4BBF900D" w:rsidR="00650EDA" w:rsidRPr="00650EDA" w:rsidRDefault="00650EDA" w:rsidP="00650EDA">
      <w:pPr>
        <w:rPr>
          <w:b/>
          <w:bCs/>
        </w:rPr>
      </w:pPr>
      <w:r w:rsidRPr="00650EDA">
        <w:rPr>
          <w:b/>
          <w:bCs/>
        </w:rPr>
        <w:t xml:space="preserve">Question:  What should </w:t>
      </w:r>
      <w:r w:rsidR="003E06E1">
        <w:rPr>
          <w:b/>
          <w:bCs/>
        </w:rPr>
        <w:t>Elizabeth</w:t>
      </w:r>
      <w:r w:rsidRPr="00650EDA">
        <w:rPr>
          <w:b/>
          <w:bCs/>
        </w:rPr>
        <w:t xml:space="preserve"> do next?   </w:t>
      </w:r>
    </w:p>
    <w:p w14:paraId="40007814" w14:textId="45E1E50E" w:rsidR="00650EDA" w:rsidRDefault="00650EDA" w:rsidP="00650EDA">
      <w:pPr>
        <w:pStyle w:val="ListParagraph"/>
        <w:numPr>
          <w:ilvl w:val="0"/>
          <w:numId w:val="15"/>
        </w:numPr>
      </w:pPr>
      <w:r w:rsidRPr="007E2802">
        <w:t>Apply a light coating of the cream as she had observed the other Health Care Assistant do.</w:t>
      </w:r>
      <w:r>
        <w:t xml:space="preserve"> (</w:t>
      </w:r>
      <w:r w:rsidRPr="00650EDA">
        <w:rPr>
          <w:b/>
          <w:bCs/>
        </w:rPr>
        <w:t>Incorrect</w:t>
      </w:r>
      <w:r>
        <w:t xml:space="preserve">. Feedback: </w:t>
      </w:r>
      <w:r w:rsidRPr="007E2802">
        <w:t>The BC Care Aide and Community Health Worker Registry Guideline for medication delivery states ‘… students should only be allowed to assist with medication delivery during clinical placements where they are under the direct supervision of a fully qualified HCA Clinical Instructor designated by the educational institution.’</w:t>
      </w:r>
      <w:r>
        <w:t>)</w:t>
      </w:r>
    </w:p>
    <w:p w14:paraId="06BEE4B0" w14:textId="0DE3E4E7" w:rsidR="00650EDA" w:rsidRDefault="00650EDA" w:rsidP="00650EDA">
      <w:pPr>
        <w:pStyle w:val="ListParagraph"/>
        <w:numPr>
          <w:ilvl w:val="0"/>
          <w:numId w:val="15"/>
        </w:numPr>
      </w:pPr>
      <w:r w:rsidRPr="007E2802">
        <w:lastRenderedPageBreak/>
        <w:t>Confirm that the cream was applied more than 4 hours ago and if so, apply the cream as ordered.</w:t>
      </w:r>
      <w:r>
        <w:t xml:space="preserve"> (</w:t>
      </w:r>
      <w:r w:rsidRPr="00650EDA">
        <w:rPr>
          <w:b/>
          <w:bCs/>
        </w:rPr>
        <w:t>Incorrect.</w:t>
      </w:r>
      <w:r>
        <w:t xml:space="preserve"> Feedback: Show</w:t>
      </w:r>
      <w:r w:rsidRPr="007E2802">
        <w:t xml:space="preserve"> where the </w:t>
      </w:r>
      <w:r w:rsidR="003E06E1">
        <w:t>Elizabeth</w:t>
      </w:r>
      <w:r w:rsidRPr="007E2802">
        <w:t xml:space="preserve"> leaves the room and goes and checks on the resident’s chart that it has been 4 hours</w:t>
      </w:r>
      <w:r>
        <w:t>. S</w:t>
      </w:r>
      <w:r w:rsidRPr="007E2802">
        <w:t>he goes back to the room to apply the medication. As she begins to apply it, her instructor walks in and sees her starting to apply the cream.  Her instructor is surprised and states, “</w:t>
      </w:r>
      <w:r w:rsidR="003E06E1">
        <w:t>Elizabeth</w:t>
      </w:r>
      <w:r w:rsidRPr="007E2802">
        <w:t xml:space="preserve">, please don’t apply that cream. I need to have a word with you outside the room.” </w:t>
      </w:r>
      <w:r w:rsidR="003E06E1">
        <w:t>Elizabeth</w:t>
      </w:r>
      <w:r w:rsidRPr="007E2802">
        <w:t xml:space="preserve"> leaves the room and then a screen shows the same as for part </w:t>
      </w:r>
      <w:r w:rsidR="00F30579">
        <w:t>(</w:t>
      </w:r>
      <w:r w:rsidRPr="007E2802">
        <w:t>a) above.</w:t>
      </w:r>
      <w:r>
        <w:t>)</w:t>
      </w:r>
    </w:p>
    <w:p w14:paraId="79199867" w14:textId="559DCE27" w:rsidR="00650EDA" w:rsidRDefault="00650EDA" w:rsidP="00650EDA">
      <w:pPr>
        <w:pStyle w:val="ListParagraph"/>
        <w:numPr>
          <w:ilvl w:val="0"/>
          <w:numId w:val="15"/>
        </w:numPr>
      </w:pPr>
      <w:r w:rsidRPr="007E2802">
        <w:t xml:space="preserve">Tell Mr. </w:t>
      </w:r>
      <w:r w:rsidR="00983451">
        <w:t>Minelli</w:t>
      </w:r>
      <w:r w:rsidRPr="007E2802">
        <w:t xml:space="preserve"> that she will call another Health Care Assistant to put the cream on.</w:t>
      </w:r>
      <w:r>
        <w:t xml:space="preserve"> (</w:t>
      </w:r>
      <w:r w:rsidRPr="00650EDA">
        <w:rPr>
          <w:b/>
          <w:bCs/>
        </w:rPr>
        <w:t>Correct</w:t>
      </w:r>
      <w:r>
        <w:t>. Feedback: Check mark.)</w:t>
      </w:r>
    </w:p>
    <w:p w14:paraId="34B844AC" w14:textId="03AFDCF8" w:rsidR="00650EDA" w:rsidRPr="007E2802" w:rsidRDefault="00650EDA" w:rsidP="00650EDA">
      <w:pPr>
        <w:pStyle w:val="ListParagraph"/>
        <w:numPr>
          <w:ilvl w:val="0"/>
          <w:numId w:val="15"/>
        </w:numPr>
      </w:pPr>
      <w:r w:rsidRPr="007E2802">
        <w:t xml:space="preserve">Tell Mr. </w:t>
      </w:r>
      <w:r w:rsidR="00983451">
        <w:t>Minelli</w:t>
      </w:r>
      <w:r w:rsidRPr="007E2802">
        <w:t xml:space="preserve"> that he will have to wait to have the cream applied since her instructor is not available right now.</w:t>
      </w:r>
      <w:r>
        <w:t xml:space="preserve"> (</w:t>
      </w:r>
      <w:r w:rsidRPr="00334A20">
        <w:rPr>
          <w:b/>
          <w:bCs/>
        </w:rPr>
        <w:t>Incorrect</w:t>
      </w:r>
      <w:r>
        <w:t>. Feedback: S</w:t>
      </w:r>
      <w:r w:rsidRPr="007E2802">
        <w:t xml:space="preserve">how clip where Mr. </w:t>
      </w:r>
      <w:r w:rsidR="00983451">
        <w:t>Minelli</w:t>
      </w:r>
      <w:r w:rsidRPr="007E2802">
        <w:t xml:space="preserve"> responds in a somewhat angry tone, “I can’t wait any longer.  My back is so itchy, and I need this done right away.  You said you saw the other Health Care Assistant put it on, so you know how to do it, and you said it was a simple procedure so please do this right now</w:t>
      </w:r>
      <w:r>
        <w:t>.</w:t>
      </w:r>
      <w:r w:rsidRPr="007E2802">
        <w:t>”</w:t>
      </w:r>
      <w:r>
        <w:t>)</w:t>
      </w:r>
    </w:p>
    <w:p w14:paraId="0D968DB8" w14:textId="0BB9EE60" w:rsidR="003B735F" w:rsidRPr="00A66A59" w:rsidRDefault="003B735F" w:rsidP="007E2802">
      <w:pPr>
        <w:rPr>
          <w:b/>
          <w:bCs/>
        </w:rPr>
      </w:pPr>
      <w:r w:rsidRPr="00A66A59">
        <w:rPr>
          <w:b/>
          <w:bCs/>
        </w:rPr>
        <w:t xml:space="preserve">Act 2 </w:t>
      </w:r>
    </w:p>
    <w:p w14:paraId="0CB85474" w14:textId="5083F183" w:rsidR="00D20083" w:rsidRPr="007E2802" w:rsidRDefault="003E06E1" w:rsidP="007E2802">
      <w:r>
        <w:t>Elizabeth</w:t>
      </w:r>
      <w:r w:rsidR="00D20083" w:rsidRPr="007E2802">
        <w:t>:</w:t>
      </w:r>
      <w:r>
        <w:t xml:space="preserve"> </w:t>
      </w:r>
      <w:r w:rsidR="009A4C60" w:rsidRPr="007E2802">
        <w:t>Let me go find</w:t>
      </w:r>
      <w:r w:rsidR="003B735F" w:rsidRPr="007E2802">
        <w:t xml:space="preserve"> </w:t>
      </w:r>
      <w:r w:rsidR="007378E8" w:rsidRPr="007E2802">
        <w:t>another</w:t>
      </w:r>
      <w:r w:rsidR="003B735F" w:rsidRPr="007E2802">
        <w:t xml:space="preserve"> H</w:t>
      </w:r>
      <w:r w:rsidR="00870AEF" w:rsidRPr="007E2802">
        <w:t>ealth Care Assistant</w:t>
      </w:r>
      <w:r w:rsidR="003B735F" w:rsidRPr="007E2802">
        <w:t xml:space="preserve"> to </w:t>
      </w:r>
      <w:r w:rsidR="009A4C60" w:rsidRPr="007E2802">
        <w:t>put on the cream for you</w:t>
      </w:r>
      <w:r w:rsidR="003B735F" w:rsidRPr="007E2802">
        <w:t>.</w:t>
      </w:r>
    </w:p>
    <w:p w14:paraId="5D455417" w14:textId="4733A684" w:rsidR="00D20083" w:rsidRPr="007E2802" w:rsidRDefault="00161394" w:rsidP="007E2802">
      <w:r w:rsidRPr="007E2802">
        <w:t xml:space="preserve">Mr. </w:t>
      </w:r>
      <w:r w:rsidR="00983451">
        <w:t>Minelli:</w:t>
      </w:r>
      <w:r w:rsidRPr="007E2802">
        <w:t xml:space="preserve"> </w:t>
      </w:r>
      <w:r w:rsidR="003B735F" w:rsidRPr="007E2802">
        <w:t xml:space="preserve">No dear, I would </w:t>
      </w:r>
      <w:r w:rsidR="009A4C60" w:rsidRPr="007E2802">
        <w:t>like you to do it because you’re so good to me.</w:t>
      </w:r>
      <w:r w:rsidR="003B735F" w:rsidRPr="007E2802">
        <w:t xml:space="preserve"> </w:t>
      </w:r>
      <w:r w:rsidR="009A4C60" w:rsidRPr="007E2802">
        <w:t xml:space="preserve">You’ve been </w:t>
      </w:r>
      <w:proofErr w:type="gramStart"/>
      <w:r w:rsidR="009A4C60" w:rsidRPr="007E2802">
        <w:t>really great</w:t>
      </w:r>
      <w:proofErr w:type="gramEnd"/>
      <w:r w:rsidR="009A4C60" w:rsidRPr="007E2802">
        <w:t xml:space="preserve">. </w:t>
      </w:r>
      <w:r w:rsidR="003B735F" w:rsidRPr="007E2802">
        <w:t xml:space="preserve"> </w:t>
      </w:r>
    </w:p>
    <w:p w14:paraId="1C6BC0BD" w14:textId="3954E2C0" w:rsidR="00EE1057" w:rsidRPr="007E2802" w:rsidRDefault="003E06E1" w:rsidP="007E2802">
      <w:r>
        <w:t>Elizabeth</w:t>
      </w:r>
      <w:r w:rsidR="00D20083" w:rsidRPr="007E2802">
        <w:t xml:space="preserve">: </w:t>
      </w:r>
      <w:r w:rsidR="00EE1057" w:rsidRPr="007E2802">
        <w:t xml:space="preserve">I understand that </w:t>
      </w:r>
      <w:r w:rsidR="009A4C60" w:rsidRPr="007E2802">
        <w:t xml:space="preserve">you’re </w:t>
      </w:r>
      <w:r w:rsidR="00EE1057" w:rsidRPr="007E2802">
        <w:t xml:space="preserve">itchy, but I </w:t>
      </w:r>
      <w:r w:rsidR="009A4C60" w:rsidRPr="007E2802">
        <w:t xml:space="preserve">can’t do it without my instructor here. Let me just go find another Heath Care Assistant and I’ll be right back. </w:t>
      </w:r>
    </w:p>
    <w:p w14:paraId="60396056" w14:textId="43470608" w:rsidR="00A97673" w:rsidRPr="003E06E1" w:rsidRDefault="003E06E1" w:rsidP="007E2802">
      <w:pPr>
        <w:rPr>
          <w:i/>
          <w:iCs/>
        </w:rPr>
      </w:pPr>
      <w:r>
        <w:rPr>
          <w:i/>
          <w:iCs/>
        </w:rPr>
        <w:t>Elizabeth</w:t>
      </w:r>
      <w:r w:rsidR="00A97673" w:rsidRPr="003E06E1">
        <w:rPr>
          <w:i/>
          <w:iCs/>
        </w:rPr>
        <w:t xml:space="preserve"> goes into the hallway and talks to Sally, another Health Care Assistant who put cream on Mr. </w:t>
      </w:r>
      <w:r w:rsidR="00983451">
        <w:rPr>
          <w:i/>
          <w:iCs/>
        </w:rPr>
        <w:t>Minelli</w:t>
      </w:r>
      <w:r w:rsidR="00A97673" w:rsidRPr="003E06E1">
        <w:rPr>
          <w:i/>
          <w:iCs/>
        </w:rPr>
        <w:t>’s back that morning.</w:t>
      </w:r>
    </w:p>
    <w:p w14:paraId="582ADC8D" w14:textId="4348AB85" w:rsidR="00D20083" w:rsidRPr="007E2802" w:rsidRDefault="003E06E1" w:rsidP="007E2802">
      <w:r>
        <w:t>Elizabeth</w:t>
      </w:r>
      <w:r w:rsidR="00D20083" w:rsidRPr="007E2802">
        <w:t>:</w:t>
      </w:r>
      <w:r w:rsidR="00A66A59">
        <w:t xml:space="preserve"> </w:t>
      </w:r>
      <w:r w:rsidR="003B735F" w:rsidRPr="007E2802">
        <w:t xml:space="preserve">Sally, Mr. </w:t>
      </w:r>
      <w:r w:rsidR="00983451">
        <w:t>Minelli</w:t>
      </w:r>
      <w:r w:rsidR="003B735F" w:rsidRPr="007E2802">
        <w:t xml:space="preserve"> </w:t>
      </w:r>
      <w:r w:rsidR="00275ACE" w:rsidRPr="007E2802">
        <w:t xml:space="preserve">was complaining about his back. He has this itch, and he wants me to </w:t>
      </w:r>
      <w:r w:rsidR="003B735F" w:rsidRPr="007E2802">
        <w:t>put some cream on</w:t>
      </w:r>
      <w:r w:rsidR="00275ACE" w:rsidRPr="007E2802">
        <w:t xml:space="preserve"> it, but</w:t>
      </w:r>
      <w:r w:rsidR="003B735F" w:rsidRPr="007E2802">
        <w:t xml:space="preserve"> I can’t do </w:t>
      </w:r>
      <w:r w:rsidR="00275ACE" w:rsidRPr="007E2802">
        <w:t>it right now. My instructor is busy</w:t>
      </w:r>
      <w:r w:rsidR="003B735F" w:rsidRPr="007E2802">
        <w:t xml:space="preserve">. </w:t>
      </w:r>
      <w:r w:rsidR="00275ACE" w:rsidRPr="007E2802">
        <w:t xml:space="preserve">Can you put the cream on his back like did this morning? </w:t>
      </w:r>
    </w:p>
    <w:p w14:paraId="63C78756" w14:textId="17C68239" w:rsidR="003B735F" w:rsidRDefault="003B735F" w:rsidP="007E2802">
      <w:r w:rsidRPr="007E2802">
        <w:t>Sally</w:t>
      </w:r>
      <w:r w:rsidR="00D20083" w:rsidRPr="007E2802">
        <w:t>:</w:t>
      </w:r>
      <w:r w:rsidR="00A66A59">
        <w:t xml:space="preserve"> </w:t>
      </w:r>
      <w:r w:rsidR="00275ACE" w:rsidRPr="007E2802">
        <w:t xml:space="preserve">Oh, I’m just answering a call bell. You can hear it. I </w:t>
      </w:r>
      <w:proofErr w:type="gramStart"/>
      <w:r w:rsidR="00275ACE" w:rsidRPr="007E2802">
        <w:t>have to</w:t>
      </w:r>
      <w:proofErr w:type="gramEnd"/>
      <w:r w:rsidR="00275ACE" w:rsidRPr="007E2802">
        <w:t xml:space="preserve"> help someone to the bathroom.</w:t>
      </w:r>
      <w:r w:rsidRPr="007E2802">
        <w:t xml:space="preserve"> </w:t>
      </w:r>
      <w:r w:rsidR="00275ACE" w:rsidRPr="007E2802">
        <w:t xml:space="preserve">But you did watch me this morning, right? So, you can do it. It’s fine. Then I’ll just document it for you. </w:t>
      </w:r>
    </w:p>
    <w:p w14:paraId="53F74527" w14:textId="77777777" w:rsidR="00A66A59" w:rsidRPr="00A66A59" w:rsidRDefault="00A66A59" w:rsidP="00A66A59">
      <w:pPr>
        <w:rPr>
          <w:b/>
          <w:bCs/>
        </w:rPr>
      </w:pPr>
      <w:r w:rsidRPr="00A66A59">
        <w:rPr>
          <w:b/>
          <w:bCs/>
        </w:rPr>
        <w:t>Question: How should Elizabeth respond?</w:t>
      </w:r>
    </w:p>
    <w:p w14:paraId="58B5C1A6" w14:textId="0F5D4F32" w:rsidR="00A66A59" w:rsidRPr="007E2802" w:rsidRDefault="00A66A59" w:rsidP="00A66A59">
      <w:pPr>
        <w:pStyle w:val="ListParagraph"/>
        <w:numPr>
          <w:ilvl w:val="0"/>
          <w:numId w:val="16"/>
        </w:numPr>
      </w:pPr>
      <w:r w:rsidRPr="007E2802">
        <w:t>Confront Sally immediately because it is unprofessional to chart work done by someone else.</w:t>
      </w:r>
      <w:r>
        <w:t xml:space="preserve"> (</w:t>
      </w:r>
      <w:r w:rsidRPr="00334A20">
        <w:rPr>
          <w:b/>
          <w:bCs/>
        </w:rPr>
        <w:t>Incorrect</w:t>
      </w:r>
      <w:r>
        <w:t xml:space="preserve">. Feedback: </w:t>
      </w:r>
      <w:r w:rsidRPr="007E2802">
        <w:t xml:space="preserve">show clip where </w:t>
      </w:r>
      <w:r>
        <w:t>Elizabeth</w:t>
      </w:r>
      <w:r w:rsidRPr="007E2802">
        <w:t xml:space="preserve"> confronts Sally by stating, “That would be so uncomfortable for me. </w:t>
      </w:r>
      <w:proofErr w:type="gramStart"/>
      <w:r w:rsidRPr="007E2802">
        <w:t>Plus</w:t>
      </w:r>
      <w:proofErr w:type="gramEnd"/>
      <w:r w:rsidRPr="007E2802">
        <w:t xml:space="preserve"> it’s so unprofessional and it’s not acceptable.” Sally responds in an angry tone, “Well that’s the last time I try to help you!</w:t>
      </w:r>
      <w:r>
        <w:t xml:space="preserve"> </w:t>
      </w:r>
      <w:r w:rsidRPr="007E2802">
        <w:t xml:space="preserve">Go and find someone else to help you then!” </w:t>
      </w:r>
    </w:p>
    <w:p w14:paraId="1E799FFA" w14:textId="6B174590" w:rsidR="00A66A59" w:rsidRDefault="00A66A59" w:rsidP="00A66A59">
      <w:pPr>
        <w:pStyle w:val="ListParagraph"/>
        <w:numPr>
          <w:ilvl w:val="0"/>
          <w:numId w:val="16"/>
        </w:numPr>
      </w:pPr>
      <w:r w:rsidRPr="007E2802">
        <w:t>Try to find another authorized person to put the cream on. Find a quiet moment later to discuss Sally’s comment about charting.</w:t>
      </w:r>
      <w:r>
        <w:t xml:space="preserve"> (</w:t>
      </w:r>
      <w:r w:rsidRPr="00334A20">
        <w:rPr>
          <w:b/>
          <w:bCs/>
        </w:rPr>
        <w:t>Correct</w:t>
      </w:r>
      <w:r>
        <w:t>. Feedback: Check mark.)</w:t>
      </w:r>
    </w:p>
    <w:p w14:paraId="6DF94B23" w14:textId="657C9E3B" w:rsidR="00983451" w:rsidRDefault="00A66A59" w:rsidP="00983451">
      <w:pPr>
        <w:pStyle w:val="ListParagraph"/>
        <w:numPr>
          <w:ilvl w:val="0"/>
          <w:numId w:val="16"/>
        </w:numPr>
      </w:pPr>
      <w:r w:rsidRPr="007E2802">
        <w:t>Follow Sally’s orders by going back and applying the cream.</w:t>
      </w:r>
      <w:r>
        <w:t xml:space="preserve"> (</w:t>
      </w:r>
      <w:r w:rsidRPr="00334A20">
        <w:rPr>
          <w:b/>
          <w:bCs/>
        </w:rPr>
        <w:t>Incorrect</w:t>
      </w:r>
      <w:r>
        <w:t xml:space="preserve">. Feedback: </w:t>
      </w:r>
      <w:r w:rsidR="00983451">
        <w:t xml:space="preserve">Show </w:t>
      </w:r>
      <w:r w:rsidR="00983451" w:rsidRPr="007E2802">
        <w:t xml:space="preserve">clip where </w:t>
      </w:r>
      <w:r w:rsidR="00983451">
        <w:t>E</w:t>
      </w:r>
      <w:r w:rsidR="00983451">
        <w:t>lizabeth</w:t>
      </w:r>
      <w:r w:rsidR="00983451" w:rsidRPr="007E2802">
        <w:t xml:space="preserve"> goes and checks on Mr. </w:t>
      </w:r>
      <w:r w:rsidR="00983451">
        <w:t>Minelli</w:t>
      </w:r>
      <w:r w:rsidR="00983451" w:rsidRPr="007E2802">
        <w:t>’s chart that it has been 4 hours goes back to the room to apply the medication. As she begins to apply it, her instructor walks in and sees her starting to apply the cream.  Her instructor is surprised and states, “</w:t>
      </w:r>
      <w:r w:rsidR="00983451">
        <w:t>Elizabeth</w:t>
      </w:r>
      <w:r w:rsidR="00983451" w:rsidRPr="007E2802">
        <w:t xml:space="preserve">, please don’t apply </w:t>
      </w:r>
      <w:r w:rsidR="00983451" w:rsidRPr="007E2802">
        <w:lastRenderedPageBreak/>
        <w:t xml:space="preserve">that cream. I need to have a word with you outside the room.” </w:t>
      </w:r>
      <w:r w:rsidR="00983451">
        <w:t>Elizabeth</w:t>
      </w:r>
      <w:r w:rsidR="00983451" w:rsidRPr="007E2802">
        <w:t xml:space="preserve"> leaves the room and then a screen shows the same as for part a) below Act 1 above (CACHWR regulation).  </w:t>
      </w:r>
    </w:p>
    <w:p w14:paraId="3BB11CD0" w14:textId="6F1D8A33" w:rsidR="00983451" w:rsidRPr="007E2802" w:rsidRDefault="00A66A59" w:rsidP="00983451">
      <w:pPr>
        <w:pStyle w:val="ListParagraph"/>
        <w:numPr>
          <w:ilvl w:val="0"/>
          <w:numId w:val="16"/>
        </w:numPr>
      </w:pPr>
      <w:r w:rsidRPr="007E2802">
        <w:t>Wait until her instructor is available and in the room before applying the cream.</w:t>
      </w:r>
      <w:r w:rsidR="00983451">
        <w:t xml:space="preserve"> (</w:t>
      </w:r>
      <w:r w:rsidR="00983451" w:rsidRPr="00334A20">
        <w:rPr>
          <w:b/>
          <w:bCs/>
        </w:rPr>
        <w:t>Incorrect</w:t>
      </w:r>
      <w:r w:rsidR="00983451">
        <w:t xml:space="preserve">. Feedback: Show clip of </w:t>
      </w:r>
      <w:r w:rsidR="00983451">
        <w:t>E</w:t>
      </w:r>
      <w:r w:rsidR="00983451">
        <w:t>lizabeth</w:t>
      </w:r>
      <w:r w:rsidR="00983451" w:rsidRPr="007E2802">
        <w:t xml:space="preserve"> and </w:t>
      </w:r>
      <w:r w:rsidR="00983451" w:rsidRPr="007E2802">
        <w:t>S</w:t>
      </w:r>
      <w:r w:rsidR="00983451">
        <w:t>ylvia</w:t>
      </w:r>
      <w:r w:rsidR="00983451" w:rsidRPr="007E2802">
        <w:t xml:space="preserve"> walking into Mr. </w:t>
      </w:r>
      <w:r w:rsidR="00983451">
        <w:t>Minelli</w:t>
      </w:r>
      <w:r w:rsidR="00983451" w:rsidRPr="007E2802">
        <w:t xml:space="preserve">’s room together. Mr. </w:t>
      </w:r>
      <w:r w:rsidR="00983451">
        <w:t>Minelli</w:t>
      </w:r>
      <w:r w:rsidR="00983451" w:rsidRPr="007E2802">
        <w:t xml:space="preserve"> states in an angry tone, “</w:t>
      </w:r>
      <w:proofErr w:type="gramStart"/>
      <w:r w:rsidR="00983451" w:rsidRPr="007E2802">
        <w:t>You</w:t>
      </w:r>
      <w:proofErr w:type="gramEnd"/>
      <w:r w:rsidR="00983451" w:rsidRPr="007E2802">
        <w:t xml:space="preserve"> said you would be right back and it’s been 20 minutes!  My back is really, really itchy and I have been suffering here.”  </w:t>
      </w:r>
      <w:r w:rsidR="00983451">
        <w:t>E</w:t>
      </w:r>
      <w:r w:rsidR="00983451">
        <w:t>lizabeth</w:t>
      </w:r>
      <w:r w:rsidR="00983451" w:rsidRPr="007E2802">
        <w:t xml:space="preserve"> says, “I’m really sorry Mr. </w:t>
      </w:r>
      <w:r w:rsidR="00983451">
        <w:t>Minelli</w:t>
      </w:r>
      <w:r w:rsidR="00983451" w:rsidRPr="007E2802">
        <w:t xml:space="preserve">”.  </w:t>
      </w:r>
    </w:p>
    <w:p w14:paraId="388BDE7A" w14:textId="2E92828A" w:rsidR="00445AE0" w:rsidRPr="007E2802" w:rsidRDefault="00445AE0" w:rsidP="007E2802">
      <w:r w:rsidRPr="00983451">
        <w:rPr>
          <w:b/>
          <w:bCs/>
        </w:rPr>
        <w:t>Act 3</w:t>
      </w:r>
      <w:r w:rsidRPr="007E2802">
        <w:t>:</w:t>
      </w:r>
    </w:p>
    <w:p w14:paraId="35C9DF89" w14:textId="52145071" w:rsidR="00D20083" w:rsidRPr="00983451" w:rsidRDefault="00A6396D" w:rsidP="007E2802">
      <w:pPr>
        <w:rPr>
          <w:i/>
          <w:iCs/>
        </w:rPr>
      </w:pPr>
      <w:r w:rsidRPr="00983451">
        <w:rPr>
          <w:i/>
          <w:iCs/>
        </w:rPr>
        <w:t>Mi</w:t>
      </w:r>
      <w:r w:rsidR="001070F3" w:rsidRPr="00983451">
        <w:rPr>
          <w:i/>
          <w:iCs/>
        </w:rPr>
        <w:t>chelle,</w:t>
      </w:r>
      <w:r w:rsidRPr="00983451">
        <w:rPr>
          <w:i/>
          <w:iCs/>
        </w:rPr>
        <w:t xml:space="preserve"> another Health Care Assistant, </w:t>
      </w:r>
      <w:r w:rsidR="00445AE0" w:rsidRPr="00983451">
        <w:rPr>
          <w:i/>
          <w:iCs/>
        </w:rPr>
        <w:t xml:space="preserve">comes with </w:t>
      </w:r>
      <w:r w:rsidR="003E06E1" w:rsidRPr="00983451">
        <w:rPr>
          <w:i/>
          <w:iCs/>
        </w:rPr>
        <w:t>E</w:t>
      </w:r>
      <w:r w:rsidR="00983451">
        <w:rPr>
          <w:i/>
          <w:iCs/>
        </w:rPr>
        <w:t>lizabeth</w:t>
      </w:r>
      <w:r w:rsidR="00445AE0" w:rsidRPr="00983451">
        <w:rPr>
          <w:i/>
          <w:iCs/>
        </w:rPr>
        <w:t xml:space="preserve"> into Mr. </w:t>
      </w:r>
      <w:r w:rsidR="00983451" w:rsidRPr="00983451">
        <w:rPr>
          <w:i/>
          <w:iCs/>
        </w:rPr>
        <w:t>Minelli</w:t>
      </w:r>
      <w:r w:rsidR="00445AE0" w:rsidRPr="00983451">
        <w:rPr>
          <w:i/>
          <w:iCs/>
        </w:rPr>
        <w:t xml:space="preserve">’s room.  </w:t>
      </w:r>
    </w:p>
    <w:p w14:paraId="3AE28FF0" w14:textId="2966F2FA" w:rsidR="00A6396D" w:rsidRPr="007E2802" w:rsidRDefault="00344F7E" w:rsidP="007E2802">
      <w:r w:rsidRPr="007E2802">
        <w:t>M</w:t>
      </w:r>
      <w:r w:rsidR="00983451">
        <w:t>ichelle</w:t>
      </w:r>
      <w:r w:rsidR="00D20083" w:rsidRPr="007E2802">
        <w:t>:</w:t>
      </w:r>
      <w:r w:rsidR="00983451">
        <w:t xml:space="preserve"> </w:t>
      </w:r>
      <w:r w:rsidR="00A6396D" w:rsidRPr="007E2802">
        <w:t xml:space="preserve">Hi, Mr. </w:t>
      </w:r>
      <w:r w:rsidR="00983451">
        <w:t>Minelli</w:t>
      </w:r>
      <w:r w:rsidR="00A6396D" w:rsidRPr="007E2802">
        <w:t>. My name is Mi</w:t>
      </w:r>
      <w:r w:rsidR="001070F3" w:rsidRPr="007E2802">
        <w:t>chelle</w:t>
      </w:r>
      <w:r w:rsidR="00A6396D" w:rsidRPr="007E2802">
        <w:t xml:space="preserve">. </w:t>
      </w:r>
      <w:r w:rsidR="00002207" w:rsidRPr="007E2802">
        <w:t>Is it OK if I put your cream on for you?</w:t>
      </w:r>
    </w:p>
    <w:p w14:paraId="6A7F3D94" w14:textId="4A695510" w:rsidR="00002207" w:rsidRPr="007E2802" w:rsidRDefault="00002207" w:rsidP="007E2802">
      <w:r w:rsidRPr="007E2802">
        <w:t>M</w:t>
      </w:r>
      <w:r w:rsidR="00983451">
        <w:t>r</w:t>
      </w:r>
      <w:r w:rsidRPr="007E2802">
        <w:t xml:space="preserve">. </w:t>
      </w:r>
      <w:r w:rsidR="00983451">
        <w:t xml:space="preserve">Minelli: </w:t>
      </w:r>
      <w:r w:rsidRPr="007E2802">
        <w:t>Oh yes dear</w:t>
      </w:r>
      <w:r w:rsidR="00983451">
        <w:t>.</w:t>
      </w:r>
    </w:p>
    <w:p w14:paraId="4D71FEB1" w14:textId="22610E0E" w:rsidR="00D20083" w:rsidRPr="00983451" w:rsidRDefault="001070F3" w:rsidP="007E2802">
      <w:pPr>
        <w:rPr>
          <w:i/>
          <w:iCs/>
        </w:rPr>
      </w:pPr>
      <w:r w:rsidRPr="00983451">
        <w:rPr>
          <w:i/>
          <w:iCs/>
        </w:rPr>
        <w:t>Michelle</w:t>
      </w:r>
      <w:r w:rsidR="00445AE0" w:rsidRPr="00983451">
        <w:rPr>
          <w:i/>
          <w:iCs/>
        </w:rPr>
        <w:t xml:space="preserve"> put</w:t>
      </w:r>
      <w:r w:rsidR="00EC757D" w:rsidRPr="00983451">
        <w:rPr>
          <w:i/>
          <w:iCs/>
        </w:rPr>
        <w:t>s</w:t>
      </w:r>
      <w:r w:rsidR="00445AE0" w:rsidRPr="00983451">
        <w:rPr>
          <w:i/>
          <w:iCs/>
        </w:rPr>
        <w:t xml:space="preserve"> the cream </w:t>
      </w:r>
      <w:r w:rsidR="00A6396D" w:rsidRPr="00983451">
        <w:rPr>
          <w:i/>
          <w:iCs/>
        </w:rPr>
        <w:t>on his back.</w:t>
      </w:r>
    </w:p>
    <w:p w14:paraId="52A215F2" w14:textId="4EEBB36D" w:rsidR="00D20083" w:rsidRPr="007E2802" w:rsidRDefault="001070F3" w:rsidP="007E2802">
      <w:r w:rsidRPr="007E2802">
        <w:t>Michelle</w:t>
      </w:r>
      <w:r w:rsidR="00D20083" w:rsidRPr="007E2802">
        <w:t>:</w:t>
      </w:r>
      <w:r w:rsidR="00983451">
        <w:t xml:space="preserve"> </w:t>
      </w:r>
      <w:r w:rsidR="00002207" w:rsidRPr="007E2802">
        <w:t xml:space="preserve">OK Mr. </w:t>
      </w:r>
      <w:r w:rsidR="00983451">
        <w:t>Minelli</w:t>
      </w:r>
      <w:r w:rsidR="00002207" w:rsidRPr="007E2802">
        <w:t xml:space="preserve">. I hope that helps. I’ll check in shortly to see. </w:t>
      </w:r>
    </w:p>
    <w:p w14:paraId="652EE62F" w14:textId="73D30809" w:rsidR="00D20083" w:rsidRPr="007E2802" w:rsidRDefault="00445AE0" w:rsidP="007E2802">
      <w:r w:rsidRPr="007E2802">
        <w:t>M</w:t>
      </w:r>
      <w:r w:rsidR="00983451">
        <w:t xml:space="preserve">r. Minelli: </w:t>
      </w:r>
      <w:r w:rsidR="00002207" w:rsidRPr="007E2802">
        <w:t>Oh</w:t>
      </w:r>
      <w:r w:rsidR="00334A20">
        <w:t>,</w:t>
      </w:r>
      <w:r w:rsidR="00002207" w:rsidRPr="007E2802">
        <w:t xml:space="preserve"> t</w:t>
      </w:r>
      <w:r w:rsidRPr="007E2802">
        <w:t>hank</w:t>
      </w:r>
      <w:r w:rsidR="00002207" w:rsidRPr="007E2802">
        <w:t xml:space="preserve"> you</w:t>
      </w:r>
      <w:r w:rsidRPr="007E2802">
        <w:t xml:space="preserve"> </w:t>
      </w:r>
      <w:r w:rsidR="00002207" w:rsidRPr="007E2802">
        <w:t xml:space="preserve">dear. It feels much better. </w:t>
      </w:r>
    </w:p>
    <w:p w14:paraId="55F4BC0B" w14:textId="7D7B154F" w:rsidR="000A0D16" w:rsidRPr="007E2802" w:rsidRDefault="000A0D16" w:rsidP="007E2802">
      <w:r w:rsidRPr="007E2802">
        <w:t>M</w:t>
      </w:r>
      <w:r w:rsidR="00983451">
        <w:t>ichelle</w:t>
      </w:r>
      <w:r w:rsidRPr="007E2802">
        <w:t>:</w:t>
      </w:r>
      <w:r w:rsidR="00983451">
        <w:t xml:space="preserve"> </w:t>
      </w:r>
      <w:r w:rsidRPr="007E2802">
        <w:t xml:space="preserve">Good. We’ll see you soon. </w:t>
      </w:r>
    </w:p>
    <w:p w14:paraId="68E2C383" w14:textId="6C1CD415" w:rsidR="00445AE0" w:rsidRPr="00983451" w:rsidRDefault="001070F3" w:rsidP="007E2802">
      <w:pPr>
        <w:rPr>
          <w:i/>
          <w:iCs/>
        </w:rPr>
      </w:pPr>
      <w:r w:rsidRPr="00983451">
        <w:rPr>
          <w:i/>
          <w:iCs/>
        </w:rPr>
        <w:t>M</w:t>
      </w:r>
      <w:r w:rsidR="00983451" w:rsidRPr="00983451">
        <w:rPr>
          <w:i/>
          <w:iCs/>
        </w:rPr>
        <w:t>ichelle</w:t>
      </w:r>
      <w:r w:rsidR="00445AE0" w:rsidRPr="00983451">
        <w:rPr>
          <w:i/>
          <w:iCs/>
        </w:rPr>
        <w:t xml:space="preserve"> walks out of the room</w:t>
      </w:r>
      <w:r w:rsidR="000A0D16" w:rsidRPr="00983451">
        <w:rPr>
          <w:i/>
          <w:iCs/>
        </w:rPr>
        <w:t xml:space="preserve">. </w:t>
      </w:r>
      <w:r w:rsidR="003E06E1" w:rsidRPr="00983451">
        <w:rPr>
          <w:i/>
          <w:iCs/>
        </w:rPr>
        <w:t>E</w:t>
      </w:r>
      <w:r w:rsidR="00983451" w:rsidRPr="00983451">
        <w:rPr>
          <w:i/>
          <w:iCs/>
        </w:rPr>
        <w:t xml:space="preserve">lizabeth </w:t>
      </w:r>
      <w:r w:rsidR="00445AE0" w:rsidRPr="00983451">
        <w:rPr>
          <w:i/>
          <w:iCs/>
        </w:rPr>
        <w:t xml:space="preserve">is now alone again with Mr. </w:t>
      </w:r>
      <w:r w:rsidR="00983451" w:rsidRPr="00983451">
        <w:rPr>
          <w:i/>
          <w:iCs/>
        </w:rPr>
        <w:t>Minelli</w:t>
      </w:r>
      <w:r w:rsidR="00445AE0" w:rsidRPr="00983451">
        <w:rPr>
          <w:i/>
          <w:iCs/>
        </w:rPr>
        <w:t xml:space="preserve">.  </w:t>
      </w:r>
      <w:r w:rsidR="000A0D16" w:rsidRPr="00983451">
        <w:rPr>
          <w:i/>
          <w:iCs/>
        </w:rPr>
        <w:t xml:space="preserve">She goes and puts the cream away. While she is doing that, Mr. </w:t>
      </w:r>
      <w:r w:rsidR="00983451" w:rsidRPr="00983451">
        <w:rPr>
          <w:i/>
          <w:iCs/>
        </w:rPr>
        <w:t>Minelli</w:t>
      </w:r>
      <w:r w:rsidR="000A0D16" w:rsidRPr="00983451">
        <w:rPr>
          <w:i/>
          <w:iCs/>
        </w:rPr>
        <w:t xml:space="preserve"> begins talking. </w:t>
      </w:r>
    </w:p>
    <w:p w14:paraId="6AECC248" w14:textId="0F54B2C2" w:rsidR="005506DA" w:rsidRPr="007E2802" w:rsidRDefault="00445AE0" w:rsidP="007E2802">
      <w:r w:rsidRPr="007E2802">
        <w:t>M</w:t>
      </w:r>
      <w:r w:rsidR="002F5D42">
        <w:t>r. Minelli</w:t>
      </w:r>
      <w:r w:rsidR="00983451">
        <w:t>:</w:t>
      </w:r>
      <w:r w:rsidR="002F5D42">
        <w:t xml:space="preserve"> </w:t>
      </w:r>
      <w:r w:rsidRPr="007E2802">
        <w:t xml:space="preserve">Did I tell you that my </w:t>
      </w:r>
      <w:r w:rsidR="001070F3" w:rsidRPr="007E2802">
        <w:t>grandson</w:t>
      </w:r>
      <w:r w:rsidR="005506DA" w:rsidRPr="007E2802">
        <w:t xml:space="preserve"> Antonio is </w:t>
      </w:r>
      <w:r w:rsidR="000A0D16" w:rsidRPr="007E2802">
        <w:t xml:space="preserve">coming to </w:t>
      </w:r>
      <w:r w:rsidR="005506DA" w:rsidRPr="007E2802">
        <w:t>visit</w:t>
      </w:r>
      <w:r w:rsidR="000A0D16" w:rsidRPr="007E2802">
        <w:t xml:space="preserve"> me </w:t>
      </w:r>
      <w:r w:rsidR="005506DA" w:rsidRPr="007E2802">
        <w:t>from Ontario?</w:t>
      </w:r>
    </w:p>
    <w:p w14:paraId="038817F3" w14:textId="0CA46446" w:rsidR="00D20083" w:rsidRPr="007E2802" w:rsidRDefault="003E06E1" w:rsidP="007E2802">
      <w:r>
        <w:t>E</w:t>
      </w:r>
      <w:r w:rsidR="002F5D42">
        <w:t>lizabeth</w:t>
      </w:r>
      <w:r w:rsidR="00D20083" w:rsidRPr="007E2802">
        <w:t>:</w:t>
      </w:r>
      <w:r w:rsidR="002F5D42">
        <w:t xml:space="preserve"> </w:t>
      </w:r>
      <w:r w:rsidR="000A0D16" w:rsidRPr="007E2802">
        <w:t xml:space="preserve">Oh </w:t>
      </w:r>
      <w:r w:rsidR="00445AE0" w:rsidRPr="007E2802">
        <w:t xml:space="preserve">great!  How long is </w:t>
      </w:r>
      <w:r w:rsidR="000A0D16" w:rsidRPr="007E2802">
        <w:t>he in town for</w:t>
      </w:r>
      <w:r w:rsidR="00445AE0" w:rsidRPr="007E2802">
        <w:t xml:space="preserve">?  </w:t>
      </w:r>
    </w:p>
    <w:p w14:paraId="39DAB029" w14:textId="238C0419" w:rsidR="00D20083" w:rsidRPr="007E2802" w:rsidRDefault="00344F7E" w:rsidP="007E2802">
      <w:r w:rsidRPr="007E2802">
        <w:t>M</w:t>
      </w:r>
      <w:r w:rsidR="002F5D42">
        <w:t>r. Minelli</w:t>
      </w:r>
      <w:r w:rsidR="00983451">
        <w:t>:</w:t>
      </w:r>
      <w:r w:rsidR="002F5D42">
        <w:t xml:space="preserve"> </w:t>
      </w:r>
      <w:r w:rsidR="00445AE0" w:rsidRPr="007E2802">
        <w:t>He</w:t>
      </w:r>
      <w:r w:rsidR="000A0D16" w:rsidRPr="007E2802">
        <w:t>’s going to be here for a week</w:t>
      </w:r>
      <w:r w:rsidR="00445AE0" w:rsidRPr="007E2802">
        <w:t xml:space="preserve">. </w:t>
      </w:r>
      <w:r w:rsidR="000A0D16" w:rsidRPr="007E2802">
        <w:t xml:space="preserve">And then he’s got to go </w:t>
      </w:r>
      <w:r w:rsidR="00445AE0" w:rsidRPr="007E2802">
        <w:t xml:space="preserve">back to work. He is </w:t>
      </w:r>
      <w:r w:rsidR="001070F3" w:rsidRPr="007E2802">
        <w:t>in Marketing</w:t>
      </w:r>
      <w:r w:rsidR="005506DA" w:rsidRPr="007E2802">
        <w:t>,</w:t>
      </w:r>
      <w:r w:rsidR="00445AE0" w:rsidRPr="007E2802">
        <w:t xml:space="preserve"> and it’s a busy time of year! </w:t>
      </w:r>
    </w:p>
    <w:p w14:paraId="06A0C99A" w14:textId="05511B9D" w:rsidR="00D20083" w:rsidRPr="007E2802" w:rsidRDefault="003E06E1" w:rsidP="007E2802">
      <w:r>
        <w:t>E</w:t>
      </w:r>
      <w:r w:rsidR="002F5D42">
        <w:t>lizabeth</w:t>
      </w:r>
      <w:r w:rsidR="00D20083" w:rsidRPr="007E2802">
        <w:t>:</w:t>
      </w:r>
      <w:r w:rsidR="002F5D42">
        <w:t xml:space="preserve"> </w:t>
      </w:r>
      <w:r w:rsidR="00445AE0" w:rsidRPr="007E2802">
        <w:t xml:space="preserve">Is your </w:t>
      </w:r>
      <w:r w:rsidR="001070F3" w:rsidRPr="007E2802">
        <w:t>grandson</w:t>
      </w:r>
      <w:r w:rsidR="00445AE0" w:rsidRPr="007E2802">
        <w:t xml:space="preserve"> married?  Does he have any children?   </w:t>
      </w:r>
    </w:p>
    <w:p w14:paraId="62601AD1" w14:textId="5D012E44" w:rsidR="00EC757D" w:rsidRPr="007E2802" w:rsidRDefault="00344F7E" w:rsidP="007E2802">
      <w:r w:rsidRPr="007E2802">
        <w:t>M</w:t>
      </w:r>
      <w:r w:rsidR="002F5D42">
        <w:t>r. Min</w:t>
      </w:r>
      <w:r w:rsidR="00F22464">
        <w:t>elli</w:t>
      </w:r>
      <w:r w:rsidR="00983451">
        <w:t>:</w:t>
      </w:r>
      <w:r w:rsidR="00F22464">
        <w:t xml:space="preserve"> </w:t>
      </w:r>
      <w:r w:rsidR="00445AE0" w:rsidRPr="007E2802">
        <w:t>No, he</w:t>
      </w:r>
      <w:r w:rsidR="000A0D16" w:rsidRPr="007E2802">
        <w:t xml:space="preserve">’s not married, and he has no </w:t>
      </w:r>
      <w:r w:rsidR="00445AE0" w:rsidRPr="007E2802">
        <w:t xml:space="preserve">children. (Pause).  </w:t>
      </w:r>
      <w:r w:rsidR="000A0D16" w:rsidRPr="007E2802">
        <w:t xml:space="preserve">When he came here yesterday, </w:t>
      </w:r>
      <w:r w:rsidR="00445AE0" w:rsidRPr="007E2802">
        <w:t xml:space="preserve">he noticed how pretty you </w:t>
      </w:r>
      <w:r w:rsidR="000A0D16" w:rsidRPr="007E2802">
        <w:t>were,</w:t>
      </w:r>
      <w:r w:rsidR="00445AE0" w:rsidRPr="007E2802">
        <w:t xml:space="preserve"> and </w:t>
      </w:r>
      <w:r w:rsidR="000A0D16" w:rsidRPr="007E2802">
        <w:t>he was wondering if you could go for coffee?</w:t>
      </w:r>
    </w:p>
    <w:p w14:paraId="108C97FE" w14:textId="6EB9FAE4" w:rsidR="00F22464" w:rsidRPr="00F22464" w:rsidRDefault="00F22464" w:rsidP="00F22464">
      <w:pPr>
        <w:rPr>
          <w:b/>
          <w:bCs/>
        </w:rPr>
      </w:pPr>
      <w:r w:rsidRPr="00F22464">
        <w:rPr>
          <w:b/>
          <w:bCs/>
        </w:rPr>
        <w:t>Question:</w:t>
      </w:r>
      <w:r w:rsidRPr="00F22464">
        <w:rPr>
          <w:b/>
          <w:bCs/>
        </w:rPr>
        <w:t xml:space="preserve"> </w:t>
      </w:r>
      <w:r w:rsidRPr="00F22464">
        <w:rPr>
          <w:b/>
          <w:bCs/>
        </w:rPr>
        <w:t>How should Elizabeth respond to Mr. Minelli’s comments?</w:t>
      </w:r>
    </w:p>
    <w:p w14:paraId="134B2443" w14:textId="45899D38" w:rsidR="00F22464" w:rsidRDefault="00F22464" w:rsidP="00F22464">
      <w:pPr>
        <w:pStyle w:val="ListParagraph"/>
        <w:numPr>
          <w:ilvl w:val="0"/>
          <w:numId w:val="17"/>
        </w:numPr>
      </w:pPr>
      <w:r w:rsidRPr="007E2802">
        <w:t xml:space="preserve">Say to Mr. </w:t>
      </w:r>
      <w:r>
        <w:t>Minelli</w:t>
      </w:r>
      <w:r w:rsidRPr="007E2802">
        <w:t>, “I’ll try to be here when Antonio arrives today.”</w:t>
      </w:r>
      <w:r w:rsidR="00C41A89">
        <w:t xml:space="preserve"> (</w:t>
      </w:r>
      <w:r w:rsidR="00C41A89" w:rsidRPr="00334A20">
        <w:rPr>
          <w:b/>
          <w:bCs/>
        </w:rPr>
        <w:t>Incorrect</w:t>
      </w:r>
      <w:r w:rsidR="00C41A89">
        <w:t xml:space="preserve">. Feedback: </w:t>
      </w:r>
      <w:r w:rsidR="00C41A89" w:rsidRPr="007E2802">
        <w:t xml:space="preserve">Being present only for the purpose of seeing Mr. </w:t>
      </w:r>
      <w:r w:rsidR="00C41A89">
        <w:t>Minelli</w:t>
      </w:r>
      <w:r w:rsidR="00C41A89" w:rsidRPr="007E2802">
        <w:t xml:space="preserve">’s grandson is beyond </w:t>
      </w:r>
      <w:r w:rsidR="00C41A89">
        <w:t>Elizabeth</w:t>
      </w:r>
      <w:r w:rsidR="00C41A89" w:rsidRPr="007E2802">
        <w:t>’s professional boundaries</w:t>
      </w:r>
      <w:r w:rsidR="00C41A89">
        <w:t>.)</w:t>
      </w:r>
    </w:p>
    <w:p w14:paraId="07101018" w14:textId="77226638" w:rsidR="00F22464" w:rsidRDefault="00F22464" w:rsidP="00F22464">
      <w:pPr>
        <w:pStyle w:val="ListParagraph"/>
        <w:numPr>
          <w:ilvl w:val="0"/>
          <w:numId w:val="17"/>
        </w:numPr>
      </w:pPr>
      <w:r w:rsidRPr="007E2802">
        <w:t xml:space="preserve">Tell Mr. </w:t>
      </w:r>
      <w:r>
        <w:t>Minelli</w:t>
      </w:r>
      <w:r w:rsidRPr="007E2802">
        <w:t xml:space="preserve"> that his grandson is very handsome and maybe she could have coffee with him sometime.</w:t>
      </w:r>
      <w:r w:rsidR="00C41A89">
        <w:t xml:space="preserve"> (</w:t>
      </w:r>
      <w:r w:rsidR="00C41A89" w:rsidRPr="00334A20">
        <w:rPr>
          <w:b/>
          <w:bCs/>
        </w:rPr>
        <w:t>Incorrect</w:t>
      </w:r>
      <w:r w:rsidR="00C41A89">
        <w:t xml:space="preserve">. Feedback: </w:t>
      </w:r>
      <w:r w:rsidR="00C41A89" w:rsidRPr="007E2802">
        <w:t xml:space="preserve">Commenting on Antonio’s personal appearance or going for coffee with him are beyond </w:t>
      </w:r>
      <w:r w:rsidR="00C41A89">
        <w:t>Elizabeth</w:t>
      </w:r>
      <w:r w:rsidR="00C41A89" w:rsidRPr="007E2802">
        <w:t>’s professional boundaries.</w:t>
      </w:r>
      <w:r w:rsidR="00C41A89">
        <w:t>)</w:t>
      </w:r>
    </w:p>
    <w:p w14:paraId="1D6E8BF0" w14:textId="4F8032E4" w:rsidR="00F22464" w:rsidRDefault="00F22464" w:rsidP="00F22464">
      <w:pPr>
        <w:pStyle w:val="ListParagraph"/>
        <w:numPr>
          <w:ilvl w:val="0"/>
          <w:numId w:val="17"/>
        </w:numPr>
      </w:pPr>
      <w:r w:rsidRPr="007E2802">
        <w:t>Ignore the comments because flirting and expressions of love are sometimes more common with Italian men.</w:t>
      </w:r>
      <w:r w:rsidR="0070133C">
        <w:t xml:space="preserve"> (</w:t>
      </w:r>
      <w:r w:rsidR="0070133C" w:rsidRPr="00334A20">
        <w:rPr>
          <w:b/>
          <w:bCs/>
        </w:rPr>
        <w:t>Incorrect.</w:t>
      </w:r>
      <w:r w:rsidR="0070133C">
        <w:t xml:space="preserve"> Feedback: </w:t>
      </w:r>
      <w:r w:rsidR="0070133C" w:rsidRPr="007E2802">
        <w:t xml:space="preserve">Health Care Assistants should avoid stereotyping based on a client’s cultural background. Ignoring Mr. </w:t>
      </w:r>
      <w:r w:rsidR="0070133C">
        <w:t>Minelli</w:t>
      </w:r>
      <w:r w:rsidR="0070133C" w:rsidRPr="007E2802">
        <w:t xml:space="preserve">’s comments might lead him to assume </w:t>
      </w:r>
      <w:r w:rsidR="0070133C">
        <w:t>Elizabeth</w:t>
      </w:r>
      <w:r w:rsidR="0070133C" w:rsidRPr="007E2802">
        <w:t xml:space="preserve"> is interested in his grandson.</w:t>
      </w:r>
      <w:r w:rsidR="0070133C">
        <w:t>)</w:t>
      </w:r>
    </w:p>
    <w:p w14:paraId="00DC08B6" w14:textId="4B6B5863" w:rsidR="00F22464" w:rsidRPr="007E2802" w:rsidRDefault="00F22464" w:rsidP="00F22464">
      <w:pPr>
        <w:pStyle w:val="ListParagraph"/>
        <w:numPr>
          <w:ilvl w:val="0"/>
          <w:numId w:val="17"/>
        </w:numPr>
      </w:pPr>
      <w:r w:rsidRPr="007E2802">
        <w:lastRenderedPageBreak/>
        <w:t xml:space="preserve">Tell Mr. </w:t>
      </w:r>
      <w:r>
        <w:t>Minelli</w:t>
      </w:r>
      <w:r w:rsidRPr="007E2802">
        <w:t xml:space="preserve"> that she would like to talk to him about his comments.</w:t>
      </w:r>
      <w:r w:rsidR="0033119F">
        <w:t xml:space="preserve"> (</w:t>
      </w:r>
      <w:r w:rsidR="0033119F" w:rsidRPr="00334A20">
        <w:rPr>
          <w:b/>
          <w:bCs/>
        </w:rPr>
        <w:t>Correct</w:t>
      </w:r>
      <w:r w:rsidR="0033119F">
        <w:t>. Feedback: Check mark.)</w:t>
      </w:r>
    </w:p>
    <w:p w14:paraId="5F5ED078" w14:textId="633D5DEF" w:rsidR="002735EE" w:rsidRPr="007E2802" w:rsidRDefault="00445AE0" w:rsidP="007E2802">
      <w:r w:rsidRPr="00102F29">
        <w:rPr>
          <w:b/>
          <w:bCs/>
        </w:rPr>
        <w:t>Act 4</w:t>
      </w:r>
    </w:p>
    <w:p w14:paraId="3AC40734" w14:textId="18BCFD13" w:rsidR="00D20083" w:rsidRPr="00102F29" w:rsidRDefault="00102F29" w:rsidP="007E2802">
      <w:pPr>
        <w:rPr>
          <w:i/>
          <w:iCs/>
        </w:rPr>
      </w:pPr>
      <w:r>
        <w:rPr>
          <w:i/>
          <w:iCs/>
        </w:rPr>
        <w:t>El</w:t>
      </w:r>
      <w:r w:rsidRPr="00102F29">
        <w:rPr>
          <w:i/>
          <w:iCs/>
        </w:rPr>
        <w:t>izabeth</w:t>
      </w:r>
      <w:r w:rsidR="00445AE0" w:rsidRPr="00102F29">
        <w:rPr>
          <w:i/>
          <w:iCs/>
        </w:rPr>
        <w:t xml:space="preserve"> pulls a chair close to Mr. </w:t>
      </w:r>
      <w:r w:rsidR="00983451" w:rsidRPr="00102F29">
        <w:rPr>
          <w:i/>
          <w:iCs/>
        </w:rPr>
        <w:t>Minelli</w:t>
      </w:r>
      <w:r w:rsidR="00445AE0" w:rsidRPr="00102F29">
        <w:rPr>
          <w:i/>
          <w:iCs/>
        </w:rPr>
        <w:t xml:space="preserve">’s bed facing him.  </w:t>
      </w:r>
    </w:p>
    <w:p w14:paraId="75A5087B" w14:textId="49B4009A" w:rsidR="00445AE0" w:rsidRPr="007E2802" w:rsidRDefault="003E06E1" w:rsidP="007E2802">
      <w:r>
        <w:t>E</w:t>
      </w:r>
      <w:r w:rsidR="00102F29">
        <w:t>lizabeth</w:t>
      </w:r>
      <w:r w:rsidR="00D20083" w:rsidRPr="007E2802">
        <w:t>:</w:t>
      </w:r>
      <w:r w:rsidR="00102F29">
        <w:t xml:space="preserve"> </w:t>
      </w:r>
      <w:r w:rsidR="00D20083" w:rsidRPr="007E2802">
        <w:t>M</w:t>
      </w:r>
      <w:r w:rsidR="00445AE0" w:rsidRPr="007E2802">
        <w:t xml:space="preserve">r. </w:t>
      </w:r>
      <w:r w:rsidR="00983451">
        <w:t>Minelli</w:t>
      </w:r>
      <w:r w:rsidR="00445AE0" w:rsidRPr="007E2802">
        <w:t xml:space="preserve">, I </w:t>
      </w:r>
      <w:r w:rsidR="00AA31F7" w:rsidRPr="007E2802">
        <w:t xml:space="preserve">just wanted to talk to you about the comments you just made about your grandson. I’m here as your </w:t>
      </w:r>
      <w:r w:rsidR="00847529" w:rsidRPr="007E2802">
        <w:t>Health Care Assistant</w:t>
      </w:r>
      <w:r w:rsidR="00445AE0" w:rsidRPr="007E2802">
        <w:t xml:space="preserve">, </w:t>
      </w:r>
      <w:r w:rsidR="00AA31F7" w:rsidRPr="007E2802">
        <w:t xml:space="preserve">and I’m solely here to take care of you. I don’t want to engage in anything personal regarding you or your family members. And I don’t want this to affect the professional relationship I currently have with you.  </w:t>
      </w:r>
    </w:p>
    <w:p w14:paraId="21FE2F5B" w14:textId="6623178E" w:rsidR="00445AE0" w:rsidRPr="007E2802" w:rsidRDefault="002735EE" w:rsidP="007E2802">
      <w:r w:rsidRPr="007E2802">
        <w:t>M</w:t>
      </w:r>
      <w:r w:rsidR="00102F29">
        <w:t>r. Minelli</w:t>
      </w:r>
      <w:r w:rsidR="00983451">
        <w:t>:</w:t>
      </w:r>
      <w:r w:rsidR="00102F29">
        <w:t xml:space="preserve"> </w:t>
      </w:r>
      <w:r w:rsidR="00445AE0" w:rsidRPr="007E2802">
        <w:t xml:space="preserve">Oh dear, this won’t affect our relationship. I </w:t>
      </w:r>
      <w:r w:rsidR="00AA31F7" w:rsidRPr="007E2802">
        <w:t>thought you and he were a perfect match.</w:t>
      </w:r>
    </w:p>
    <w:p w14:paraId="2C9A5525" w14:textId="4542B2D0" w:rsidR="00445AE0" w:rsidRPr="007E2802" w:rsidRDefault="003E06E1" w:rsidP="007E2802">
      <w:r>
        <w:t>E</w:t>
      </w:r>
      <w:r w:rsidR="00102F29">
        <w:t>lizabeth</w:t>
      </w:r>
      <w:r w:rsidR="00445AE0" w:rsidRPr="007E2802">
        <w:t>:</w:t>
      </w:r>
      <w:r w:rsidR="00102F29">
        <w:t xml:space="preserve"> </w:t>
      </w:r>
      <w:proofErr w:type="gramStart"/>
      <w:r w:rsidR="00445AE0" w:rsidRPr="007E2802">
        <w:t>As long as</w:t>
      </w:r>
      <w:proofErr w:type="gramEnd"/>
      <w:r w:rsidR="00445AE0" w:rsidRPr="007E2802">
        <w:t xml:space="preserve"> I am your </w:t>
      </w:r>
      <w:r w:rsidR="00DD60C0" w:rsidRPr="007E2802">
        <w:t>H</w:t>
      </w:r>
      <w:r w:rsidR="000F621B" w:rsidRPr="007E2802">
        <w:t xml:space="preserve">ealth </w:t>
      </w:r>
      <w:r w:rsidR="00DD60C0" w:rsidRPr="007E2802">
        <w:t>C</w:t>
      </w:r>
      <w:r w:rsidR="000F621B" w:rsidRPr="007E2802">
        <w:t xml:space="preserve">are </w:t>
      </w:r>
      <w:r w:rsidR="00DD60C0" w:rsidRPr="007E2802">
        <w:t>A</w:t>
      </w:r>
      <w:r w:rsidR="000F621B" w:rsidRPr="007E2802">
        <w:t>ssistant</w:t>
      </w:r>
      <w:r w:rsidR="00445AE0" w:rsidRPr="007E2802">
        <w:t xml:space="preserve">, I will not be going for coffee or dating your </w:t>
      </w:r>
      <w:r w:rsidR="001070F3" w:rsidRPr="007E2802">
        <w:t>grandson</w:t>
      </w:r>
      <w:r w:rsidR="00445AE0" w:rsidRPr="007E2802">
        <w:t>. You can let Antonio know that.</w:t>
      </w:r>
      <w:r w:rsidR="000F621B" w:rsidRPr="007E2802">
        <w:t xml:space="preserve"> (Pause) </w:t>
      </w:r>
      <w:r w:rsidR="00445AE0" w:rsidRPr="007E2802">
        <w:t>Now,</w:t>
      </w:r>
      <w:r w:rsidR="00AA31F7" w:rsidRPr="007E2802">
        <w:t xml:space="preserve"> </w:t>
      </w:r>
      <w:r w:rsidR="00445AE0" w:rsidRPr="007E2802">
        <w:t>how</w:t>
      </w:r>
      <w:r w:rsidR="00AA31F7" w:rsidRPr="007E2802">
        <w:t xml:space="preserve">’s your back. Does the itch feel better? </w:t>
      </w:r>
    </w:p>
    <w:p w14:paraId="1F7B3737" w14:textId="28501F5A" w:rsidR="00445AE0" w:rsidRPr="007E2802" w:rsidRDefault="002735EE" w:rsidP="007E2802">
      <w:r w:rsidRPr="007E2802">
        <w:t>M</w:t>
      </w:r>
      <w:r w:rsidR="00102F29">
        <w:t>r. Minelli</w:t>
      </w:r>
      <w:r w:rsidR="00983451">
        <w:t>:</w:t>
      </w:r>
      <w:r w:rsidR="00102F29">
        <w:t xml:space="preserve"> </w:t>
      </w:r>
      <w:r w:rsidR="00AA31F7" w:rsidRPr="007E2802">
        <w:t xml:space="preserve">On yes, much better. Thank you dear. </w:t>
      </w:r>
    </w:p>
    <w:p w14:paraId="13717963" w14:textId="6089D5C9" w:rsidR="000F621B" w:rsidRPr="007E2802" w:rsidRDefault="003E06E1" w:rsidP="007E2802">
      <w:r>
        <w:t>E</w:t>
      </w:r>
      <w:r w:rsidR="00102F29">
        <w:t>lizabeth</w:t>
      </w:r>
      <w:r w:rsidR="000F621B" w:rsidRPr="007E2802">
        <w:t>:</w:t>
      </w:r>
      <w:r w:rsidR="00102F29">
        <w:t xml:space="preserve"> </w:t>
      </w:r>
      <w:r w:rsidR="000F621B" w:rsidRPr="007E2802">
        <w:t>T</w:t>
      </w:r>
      <w:r w:rsidR="00445AE0" w:rsidRPr="007E2802">
        <w:t xml:space="preserve">hat’s great!  Is there anything else I can get for you right now?   </w:t>
      </w:r>
    </w:p>
    <w:p w14:paraId="412D97D0" w14:textId="3191731A" w:rsidR="000F621B" w:rsidRPr="007E2802" w:rsidRDefault="002735EE" w:rsidP="007E2802">
      <w:r w:rsidRPr="007E2802">
        <w:t>M</w:t>
      </w:r>
      <w:r w:rsidR="00102F29">
        <w:t>r. Minelli</w:t>
      </w:r>
      <w:r w:rsidR="00983451">
        <w:t>:</w:t>
      </w:r>
      <w:r w:rsidR="00102F29">
        <w:t xml:space="preserve"> </w:t>
      </w:r>
      <w:r w:rsidR="00445AE0" w:rsidRPr="007E2802">
        <w:t xml:space="preserve">No, </w:t>
      </w:r>
      <w:r w:rsidR="00AA31F7" w:rsidRPr="007E2802">
        <w:t xml:space="preserve">everything is great. You did a great job. </w:t>
      </w:r>
      <w:r w:rsidR="00445AE0" w:rsidRPr="007E2802">
        <w:t xml:space="preserve">    </w:t>
      </w:r>
    </w:p>
    <w:p w14:paraId="76E9991E" w14:textId="56133F63" w:rsidR="000F621B" w:rsidRPr="00334A20" w:rsidRDefault="00445AE0" w:rsidP="007E2802">
      <w:pPr>
        <w:rPr>
          <w:i/>
          <w:iCs/>
        </w:rPr>
      </w:pPr>
      <w:r w:rsidRPr="00334A20">
        <w:rPr>
          <w:i/>
          <w:iCs/>
        </w:rPr>
        <w:t xml:space="preserve">Mr. </w:t>
      </w:r>
      <w:r w:rsidR="00983451" w:rsidRPr="00334A20">
        <w:rPr>
          <w:i/>
          <w:iCs/>
        </w:rPr>
        <w:t>Minelli</w:t>
      </w:r>
      <w:r w:rsidRPr="00334A20">
        <w:rPr>
          <w:i/>
          <w:iCs/>
        </w:rPr>
        <w:t xml:space="preserve">’s </w:t>
      </w:r>
      <w:r w:rsidR="001070F3" w:rsidRPr="00334A20">
        <w:rPr>
          <w:i/>
          <w:iCs/>
        </w:rPr>
        <w:t>grandson</w:t>
      </w:r>
      <w:r w:rsidR="000F621B" w:rsidRPr="00334A20">
        <w:rPr>
          <w:i/>
          <w:iCs/>
        </w:rPr>
        <w:t>, Antonio,</w:t>
      </w:r>
      <w:r w:rsidRPr="00334A20">
        <w:rPr>
          <w:i/>
          <w:iCs/>
        </w:rPr>
        <w:t xml:space="preserve"> </w:t>
      </w:r>
      <w:r w:rsidR="00102F29" w:rsidRPr="00334A20">
        <w:rPr>
          <w:i/>
          <w:iCs/>
        </w:rPr>
        <w:t xml:space="preserve">appears in the doorway and </w:t>
      </w:r>
      <w:r w:rsidR="00334A20">
        <w:rPr>
          <w:i/>
          <w:iCs/>
        </w:rPr>
        <w:t xml:space="preserve">then </w:t>
      </w:r>
      <w:r w:rsidR="00102F29" w:rsidRPr="00334A20">
        <w:rPr>
          <w:i/>
          <w:iCs/>
        </w:rPr>
        <w:t>walk</w:t>
      </w:r>
      <w:r w:rsidR="00334A20">
        <w:rPr>
          <w:i/>
          <w:iCs/>
        </w:rPr>
        <w:t>s</w:t>
      </w:r>
      <w:r w:rsidR="00102F29" w:rsidRPr="00334A20">
        <w:rPr>
          <w:i/>
          <w:iCs/>
        </w:rPr>
        <w:t xml:space="preserve"> in.</w:t>
      </w:r>
      <w:r w:rsidRPr="00334A20">
        <w:rPr>
          <w:i/>
          <w:iCs/>
        </w:rPr>
        <w:t xml:space="preserve"> </w:t>
      </w:r>
    </w:p>
    <w:p w14:paraId="067F1276" w14:textId="6281AFC3" w:rsidR="00445AE0" w:rsidRPr="007E2802" w:rsidRDefault="00912806" w:rsidP="007E2802">
      <w:r w:rsidRPr="007E2802">
        <w:t>A</w:t>
      </w:r>
      <w:r w:rsidR="00102F29">
        <w:t>ntonio</w:t>
      </w:r>
      <w:r w:rsidR="000F621B" w:rsidRPr="007E2802">
        <w:t>:</w:t>
      </w:r>
      <w:r w:rsidR="00102F29">
        <w:t xml:space="preserve"> </w:t>
      </w:r>
      <w:r w:rsidR="00445AE0" w:rsidRPr="007E2802">
        <w:t xml:space="preserve">Hi </w:t>
      </w:r>
      <w:r w:rsidR="00176B76" w:rsidRPr="007E2802">
        <w:t>grandpa</w:t>
      </w:r>
      <w:r w:rsidR="00445AE0" w:rsidRPr="007E2802">
        <w:t xml:space="preserve">. Hello </w:t>
      </w:r>
      <w:r w:rsidR="003E06E1">
        <w:t>Elizabeth</w:t>
      </w:r>
      <w:r w:rsidR="00445AE0" w:rsidRPr="007E2802">
        <w:t>.</w:t>
      </w:r>
      <w:r w:rsidR="00334A20">
        <w:t xml:space="preserve"> </w:t>
      </w:r>
      <w:r w:rsidR="00AA31F7" w:rsidRPr="007E2802">
        <w:t>How’s it going?</w:t>
      </w:r>
      <w:r w:rsidR="00445AE0" w:rsidRPr="007E2802">
        <w:t xml:space="preserve"> </w:t>
      </w:r>
    </w:p>
    <w:p w14:paraId="2682CD06" w14:textId="489BE459" w:rsidR="000562B4" w:rsidRPr="000562B4" w:rsidRDefault="000562B4" w:rsidP="000562B4">
      <w:pPr>
        <w:rPr>
          <w:b/>
          <w:bCs/>
        </w:rPr>
      </w:pPr>
      <w:r w:rsidRPr="000562B4">
        <w:rPr>
          <w:b/>
          <w:bCs/>
        </w:rPr>
        <w:t>Question:</w:t>
      </w:r>
      <w:r>
        <w:rPr>
          <w:b/>
          <w:bCs/>
        </w:rPr>
        <w:t xml:space="preserve"> </w:t>
      </w:r>
      <w:r w:rsidRPr="000562B4">
        <w:rPr>
          <w:b/>
          <w:bCs/>
        </w:rPr>
        <w:t>How should Elizabeth proceed?</w:t>
      </w:r>
    </w:p>
    <w:p w14:paraId="391CFF3B" w14:textId="014884EE" w:rsidR="000562B4" w:rsidRDefault="000562B4" w:rsidP="000562B4">
      <w:pPr>
        <w:pStyle w:val="ListParagraph"/>
        <w:numPr>
          <w:ilvl w:val="0"/>
          <w:numId w:val="18"/>
        </w:numPr>
      </w:pPr>
      <w:r w:rsidRPr="007E2802">
        <w:t>Say, “Hello, Antonio. I hope you two have a nice visit.” Then leave the room.</w:t>
      </w:r>
      <w:r>
        <w:t xml:space="preserve"> (</w:t>
      </w:r>
      <w:r w:rsidRPr="00334A20">
        <w:rPr>
          <w:b/>
          <w:bCs/>
        </w:rPr>
        <w:t>Correct.</w:t>
      </w:r>
      <w:r>
        <w:t xml:space="preserve"> Feedback: Check mark.)</w:t>
      </w:r>
    </w:p>
    <w:p w14:paraId="472ED7EB" w14:textId="3827933C" w:rsidR="000562B4" w:rsidRDefault="000562B4" w:rsidP="000562B4">
      <w:pPr>
        <w:pStyle w:val="ListParagraph"/>
        <w:numPr>
          <w:ilvl w:val="0"/>
          <w:numId w:val="18"/>
        </w:numPr>
      </w:pPr>
      <w:r w:rsidRPr="007E2802">
        <w:t>Engage in a lengthy conversation with Antonio, asking him about his work and interests.</w:t>
      </w:r>
      <w:r>
        <w:t xml:space="preserve"> (</w:t>
      </w:r>
      <w:r w:rsidRPr="00334A20">
        <w:rPr>
          <w:b/>
          <w:bCs/>
        </w:rPr>
        <w:t>Incorrect</w:t>
      </w:r>
      <w:r>
        <w:t xml:space="preserve">. Feedback: </w:t>
      </w:r>
      <w:r w:rsidRPr="007E2802">
        <w:t xml:space="preserve">Engaging in this type of conversation is not relevant to the care of Mr. </w:t>
      </w:r>
      <w:r>
        <w:t>Minelli</w:t>
      </w:r>
      <w:r w:rsidRPr="007E2802">
        <w:t>.</w:t>
      </w:r>
      <w:r>
        <w:t>)</w:t>
      </w:r>
    </w:p>
    <w:p w14:paraId="11868DA1" w14:textId="7F696006" w:rsidR="000562B4" w:rsidRDefault="000562B4" w:rsidP="000562B4">
      <w:pPr>
        <w:pStyle w:val="ListParagraph"/>
        <w:numPr>
          <w:ilvl w:val="0"/>
          <w:numId w:val="18"/>
        </w:numPr>
      </w:pPr>
      <w:r w:rsidRPr="007E2802">
        <w:t>Tell Antonio what his grandfather said about going for coffee together.</w:t>
      </w:r>
      <w:r>
        <w:t xml:space="preserve"> (</w:t>
      </w:r>
      <w:r w:rsidRPr="00334A20">
        <w:rPr>
          <w:b/>
          <w:bCs/>
        </w:rPr>
        <w:t>Incorrect</w:t>
      </w:r>
      <w:r>
        <w:t>. Feedback: S</w:t>
      </w:r>
      <w:r w:rsidRPr="007E2802">
        <w:t xml:space="preserve">how clip where </w:t>
      </w:r>
      <w:r>
        <w:t>E</w:t>
      </w:r>
      <w:r>
        <w:t xml:space="preserve">lizabeth </w:t>
      </w:r>
      <w:r w:rsidRPr="007E2802">
        <w:t>says to Antonio, “Hi Antonio. Your grandfather and I have just been discussing a comment you made to him about wanting to go for coffee with me.</w:t>
      </w:r>
      <w:r>
        <w:t xml:space="preserve"> </w:t>
      </w:r>
      <w:r w:rsidRPr="007E2802">
        <w:t>I would like to be clear with both of you that I am here on a professional basis taking care of your grandfather.  I will not do anything to affect that professional relationship.” Antonio says, “What are you talking about? I never said anything like that to him!”</w:t>
      </w:r>
      <w:r>
        <w:t>)</w:t>
      </w:r>
    </w:p>
    <w:p w14:paraId="581FE210" w14:textId="21B03D2D" w:rsidR="002C6B63" w:rsidRPr="007E2802" w:rsidRDefault="000562B4" w:rsidP="000562B4">
      <w:pPr>
        <w:pStyle w:val="ListParagraph"/>
        <w:numPr>
          <w:ilvl w:val="0"/>
          <w:numId w:val="18"/>
        </w:numPr>
      </w:pPr>
      <w:r w:rsidRPr="007E2802">
        <w:t xml:space="preserve">Leave the room and then let her colleagues know she can no longer care for Mr. </w:t>
      </w:r>
      <w:r>
        <w:t>Minelli</w:t>
      </w:r>
      <w:r w:rsidRPr="007E2802">
        <w:t xml:space="preserve"> because she wants to date his </w:t>
      </w:r>
      <w:proofErr w:type="gramStart"/>
      <w:r w:rsidRPr="007E2802">
        <w:t>grandson</w:t>
      </w:r>
      <w:proofErr w:type="gramEnd"/>
      <w:r w:rsidRPr="007E2802">
        <w:t xml:space="preserve"> Antonio.</w:t>
      </w:r>
      <w:r>
        <w:t xml:space="preserve"> (</w:t>
      </w:r>
      <w:r w:rsidRPr="00334A20">
        <w:rPr>
          <w:b/>
          <w:bCs/>
        </w:rPr>
        <w:t>Incorrect</w:t>
      </w:r>
      <w:r>
        <w:t xml:space="preserve">. Feedback: </w:t>
      </w:r>
      <w:r w:rsidRPr="007E2802">
        <w:t xml:space="preserve">Maintaining her professional relationship with Mr. </w:t>
      </w:r>
      <w:r>
        <w:t>Minelli</w:t>
      </w:r>
      <w:r w:rsidRPr="007E2802">
        <w:t xml:space="preserve"> and his grandson is of primary importance. </w:t>
      </w:r>
      <w:r>
        <w:t>Elizabeth</w:t>
      </w:r>
      <w:r w:rsidRPr="007E2802">
        <w:t xml:space="preserve"> may find Antonio attractive, but she should not go out with him. She should continue to provide care for Mr. </w:t>
      </w:r>
      <w:r>
        <w:t>Minelli</w:t>
      </w:r>
      <w:r w:rsidRPr="007E2802">
        <w:t xml:space="preserve"> in a professional manner.</w:t>
      </w:r>
      <w:r>
        <w:t>)</w:t>
      </w:r>
    </w:p>
    <w:p w14:paraId="60C82D18" w14:textId="77777777" w:rsidR="003377F3" w:rsidRPr="007E2802" w:rsidRDefault="003377F3" w:rsidP="007E2802"/>
    <w:sectPr w:rsidR="003377F3" w:rsidRPr="007E280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51EE0"/>
    <w:multiLevelType w:val="hybridMultilevel"/>
    <w:tmpl w:val="EA1603F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346325E"/>
    <w:multiLevelType w:val="multilevel"/>
    <w:tmpl w:val="FAFE8FF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9467BF7"/>
    <w:multiLevelType w:val="hybridMultilevel"/>
    <w:tmpl w:val="CDDAB072"/>
    <w:lvl w:ilvl="0" w:tplc="508A28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7E15D3"/>
    <w:multiLevelType w:val="multilevel"/>
    <w:tmpl w:val="FC1C894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0C54AEE"/>
    <w:multiLevelType w:val="hybridMultilevel"/>
    <w:tmpl w:val="05BC3BE4"/>
    <w:lvl w:ilvl="0" w:tplc="508A28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D92F7E"/>
    <w:multiLevelType w:val="hybridMultilevel"/>
    <w:tmpl w:val="40DA5BC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BCE4A04"/>
    <w:multiLevelType w:val="hybridMultilevel"/>
    <w:tmpl w:val="168429C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260372E"/>
    <w:multiLevelType w:val="hybridMultilevel"/>
    <w:tmpl w:val="2F4AA560"/>
    <w:lvl w:ilvl="0" w:tplc="508A28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3D548F"/>
    <w:multiLevelType w:val="hybridMultilevel"/>
    <w:tmpl w:val="3FD2C560"/>
    <w:lvl w:ilvl="0" w:tplc="43DCBC46">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7C13B0"/>
    <w:multiLevelType w:val="hybridMultilevel"/>
    <w:tmpl w:val="4BA09D28"/>
    <w:lvl w:ilvl="0" w:tplc="4F5C0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1F75FA"/>
    <w:multiLevelType w:val="hybridMultilevel"/>
    <w:tmpl w:val="13B8E9B0"/>
    <w:lvl w:ilvl="0" w:tplc="508A28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CB0EAC"/>
    <w:multiLevelType w:val="hybridMultilevel"/>
    <w:tmpl w:val="401A9A4A"/>
    <w:lvl w:ilvl="0" w:tplc="E4CAA14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0C248D"/>
    <w:multiLevelType w:val="hybridMultilevel"/>
    <w:tmpl w:val="AB10F0FA"/>
    <w:lvl w:ilvl="0" w:tplc="AB20701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CE0CA8"/>
    <w:multiLevelType w:val="hybridMultilevel"/>
    <w:tmpl w:val="F33267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45094D"/>
    <w:multiLevelType w:val="hybridMultilevel"/>
    <w:tmpl w:val="81E252E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737B7C1D"/>
    <w:multiLevelType w:val="hybridMultilevel"/>
    <w:tmpl w:val="F55EAD92"/>
    <w:lvl w:ilvl="0" w:tplc="60BC68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6B633E"/>
    <w:multiLevelType w:val="hybridMultilevel"/>
    <w:tmpl w:val="17F0C72C"/>
    <w:lvl w:ilvl="0" w:tplc="B5609C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CE6044"/>
    <w:multiLevelType w:val="hybridMultilevel"/>
    <w:tmpl w:val="AB8452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14"/>
  </w:num>
  <w:num w:numId="4">
    <w:abstractNumId w:val="0"/>
  </w:num>
  <w:num w:numId="5">
    <w:abstractNumId w:val="8"/>
  </w:num>
  <w:num w:numId="6">
    <w:abstractNumId w:val="16"/>
  </w:num>
  <w:num w:numId="7">
    <w:abstractNumId w:val="9"/>
  </w:num>
  <w:num w:numId="8">
    <w:abstractNumId w:val="12"/>
  </w:num>
  <w:num w:numId="9">
    <w:abstractNumId w:val="11"/>
  </w:num>
  <w:num w:numId="10">
    <w:abstractNumId w:val="15"/>
  </w:num>
  <w:num w:numId="11">
    <w:abstractNumId w:val="13"/>
  </w:num>
  <w:num w:numId="12">
    <w:abstractNumId w:val="17"/>
  </w:num>
  <w:num w:numId="13">
    <w:abstractNumId w:val="1"/>
  </w:num>
  <w:num w:numId="14">
    <w:abstractNumId w:val="3"/>
  </w:num>
  <w:num w:numId="15">
    <w:abstractNumId w:val="4"/>
  </w:num>
  <w:num w:numId="16">
    <w:abstractNumId w:val="2"/>
  </w:num>
  <w:num w:numId="17">
    <w:abstractNumId w:val="7"/>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tzQ1NjE1M7M0tjBR0lEKTi0uzszPAykwqQUAd0flFSwAAAA="/>
  </w:docVars>
  <w:rsids>
    <w:rsidRoot w:val="003377F3"/>
    <w:rsid w:val="00002207"/>
    <w:rsid w:val="00052FFD"/>
    <w:rsid w:val="000562B4"/>
    <w:rsid w:val="0008569F"/>
    <w:rsid w:val="000A0D16"/>
    <w:rsid w:val="000C270A"/>
    <w:rsid w:val="000D5164"/>
    <w:rsid w:val="000F621B"/>
    <w:rsid w:val="00102F29"/>
    <w:rsid w:val="001070F3"/>
    <w:rsid w:val="00161394"/>
    <w:rsid w:val="00165601"/>
    <w:rsid w:val="00176B76"/>
    <w:rsid w:val="0018337A"/>
    <w:rsid w:val="00192D71"/>
    <w:rsid w:val="001B2A22"/>
    <w:rsid w:val="001F3BF1"/>
    <w:rsid w:val="0020400C"/>
    <w:rsid w:val="002525AC"/>
    <w:rsid w:val="002735EE"/>
    <w:rsid w:val="00275ACE"/>
    <w:rsid w:val="002C6B63"/>
    <w:rsid w:val="002E1A11"/>
    <w:rsid w:val="002F5D42"/>
    <w:rsid w:val="003210DC"/>
    <w:rsid w:val="0033119F"/>
    <w:rsid w:val="00334A20"/>
    <w:rsid w:val="003377F3"/>
    <w:rsid w:val="00344F7E"/>
    <w:rsid w:val="003B735F"/>
    <w:rsid w:val="003E06E1"/>
    <w:rsid w:val="00445AE0"/>
    <w:rsid w:val="0045376F"/>
    <w:rsid w:val="004B05BE"/>
    <w:rsid w:val="004D3F1B"/>
    <w:rsid w:val="004E4340"/>
    <w:rsid w:val="004F0552"/>
    <w:rsid w:val="0051221D"/>
    <w:rsid w:val="00525E1E"/>
    <w:rsid w:val="005506DA"/>
    <w:rsid w:val="0058429F"/>
    <w:rsid w:val="005D23B6"/>
    <w:rsid w:val="005F45DF"/>
    <w:rsid w:val="00601318"/>
    <w:rsid w:val="0061285C"/>
    <w:rsid w:val="00650EDA"/>
    <w:rsid w:val="00660FB2"/>
    <w:rsid w:val="0066658E"/>
    <w:rsid w:val="006D1C2F"/>
    <w:rsid w:val="006D3E25"/>
    <w:rsid w:val="006E5F12"/>
    <w:rsid w:val="006E7B2A"/>
    <w:rsid w:val="0070133C"/>
    <w:rsid w:val="007166AE"/>
    <w:rsid w:val="007378E8"/>
    <w:rsid w:val="00764852"/>
    <w:rsid w:val="007E2802"/>
    <w:rsid w:val="007F40E3"/>
    <w:rsid w:val="00832C70"/>
    <w:rsid w:val="00847529"/>
    <w:rsid w:val="00870AEF"/>
    <w:rsid w:val="0088282F"/>
    <w:rsid w:val="008A0A0F"/>
    <w:rsid w:val="008A2B27"/>
    <w:rsid w:val="008C3C50"/>
    <w:rsid w:val="008E59AF"/>
    <w:rsid w:val="00902E3E"/>
    <w:rsid w:val="00912806"/>
    <w:rsid w:val="009206A2"/>
    <w:rsid w:val="00973265"/>
    <w:rsid w:val="00983451"/>
    <w:rsid w:val="00991E0D"/>
    <w:rsid w:val="009A4C60"/>
    <w:rsid w:val="009B0D65"/>
    <w:rsid w:val="009D5D23"/>
    <w:rsid w:val="00A6396D"/>
    <w:rsid w:val="00A6490F"/>
    <w:rsid w:val="00A66A59"/>
    <w:rsid w:val="00A80269"/>
    <w:rsid w:val="00A97673"/>
    <w:rsid w:val="00AA31F7"/>
    <w:rsid w:val="00AC3DD4"/>
    <w:rsid w:val="00B04603"/>
    <w:rsid w:val="00B175AF"/>
    <w:rsid w:val="00B45F6E"/>
    <w:rsid w:val="00BC60D8"/>
    <w:rsid w:val="00BF5940"/>
    <w:rsid w:val="00C41A89"/>
    <w:rsid w:val="00C952F7"/>
    <w:rsid w:val="00D1466E"/>
    <w:rsid w:val="00D1728F"/>
    <w:rsid w:val="00D20083"/>
    <w:rsid w:val="00DB78B2"/>
    <w:rsid w:val="00DD60C0"/>
    <w:rsid w:val="00DE0648"/>
    <w:rsid w:val="00DF09ED"/>
    <w:rsid w:val="00E060CF"/>
    <w:rsid w:val="00E21E97"/>
    <w:rsid w:val="00E34FD6"/>
    <w:rsid w:val="00EA6CC0"/>
    <w:rsid w:val="00EC757D"/>
    <w:rsid w:val="00ED0D12"/>
    <w:rsid w:val="00EE1057"/>
    <w:rsid w:val="00F10842"/>
    <w:rsid w:val="00F22464"/>
    <w:rsid w:val="00F30579"/>
    <w:rsid w:val="00F62DEC"/>
    <w:rsid w:val="00FE265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47A20"/>
  <w15:chartTrackingRefBased/>
  <w15:docId w15:val="{B0A9B452-85CE-4651-B6F5-152AEBF85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f0">
    <w:name w:val="pf0"/>
    <w:basedOn w:val="Normal"/>
    <w:rsid w:val="003377F3"/>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cf01">
    <w:name w:val="cf01"/>
    <w:basedOn w:val="DefaultParagraphFont"/>
    <w:rsid w:val="003377F3"/>
    <w:rPr>
      <w:rFonts w:ascii="Segoe UI" w:hAnsi="Segoe UI" w:cs="Segoe UI" w:hint="default"/>
      <w:sz w:val="18"/>
      <w:szCs w:val="18"/>
    </w:rPr>
  </w:style>
  <w:style w:type="paragraph" w:styleId="NormalWeb">
    <w:name w:val="Normal (Web)"/>
    <w:basedOn w:val="Normal"/>
    <w:uiPriority w:val="99"/>
    <w:unhideWhenUsed/>
    <w:rsid w:val="003377F3"/>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3377F3"/>
    <w:pPr>
      <w:ind w:left="720"/>
      <w:contextualSpacing/>
    </w:pPr>
  </w:style>
  <w:style w:type="character" w:styleId="CommentReference">
    <w:name w:val="annotation reference"/>
    <w:basedOn w:val="DefaultParagraphFont"/>
    <w:uiPriority w:val="99"/>
    <w:semiHidden/>
    <w:unhideWhenUsed/>
    <w:rsid w:val="003377F3"/>
    <w:rPr>
      <w:sz w:val="16"/>
      <w:szCs w:val="16"/>
    </w:rPr>
  </w:style>
  <w:style w:type="paragraph" w:styleId="CommentText">
    <w:name w:val="annotation text"/>
    <w:basedOn w:val="Normal"/>
    <w:link w:val="CommentTextChar"/>
    <w:uiPriority w:val="99"/>
    <w:unhideWhenUsed/>
    <w:rsid w:val="003377F3"/>
    <w:pPr>
      <w:spacing w:line="240" w:lineRule="auto"/>
    </w:pPr>
    <w:rPr>
      <w:sz w:val="20"/>
      <w:szCs w:val="20"/>
    </w:rPr>
  </w:style>
  <w:style w:type="character" w:customStyle="1" w:styleId="CommentTextChar">
    <w:name w:val="Comment Text Char"/>
    <w:basedOn w:val="DefaultParagraphFont"/>
    <w:link w:val="CommentText"/>
    <w:uiPriority w:val="99"/>
    <w:rsid w:val="003377F3"/>
    <w:rPr>
      <w:sz w:val="20"/>
      <w:szCs w:val="20"/>
    </w:rPr>
  </w:style>
  <w:style w:type="paragraph" w:styleId="NoSpacing">
    <w:name w:val="No Spacing"/>
    <w:uiPriority w:val="1"/>
    <w:qFormat/>
    <w:rsid w:val="003B735F"/>
    <w:pPr>
      <w:spacing w:after="0" w:line="240" w:lineRule="auto"/>
    </w:pPr>
  </w:style>
  <w:style w:type="paragraph" w:styleId="CommentSubject">
    <w:name w:val="annotation subject"/>
    <w:basedOn w:val="CommentText"/>
    <w:next w:val="CommentText"/>
    <w:link w:val="CommentSubjectChar"/>
    <w:uiPriority w:val="99"/>
    <w:semiHidden/>
    <w:unhideWhenUsed/>
    <w:rsid w:val="00BC60D8"/>
    <w:rPr>
      <w:b/>
      <w:bCs/>
    </w:rPr>
  </w:style>
  <w:style w:type="character" w:customStyle="1" w:styleId="CommentSubjectChar">
    <w:name w:val="Comment Subject Char"/>
    <w:basedOn w:val="CommentTextChar"/>
    <w:link w:val="CommentSubject"/>
    <w:uiPriority w:val="99"/>
    <w:semiHidden/>
    <w:rsid w:val="00BC60D8"/>
    <w:rPr>
      <w:b/>
      <w:bCs/>
      <w:sz w:val="20"/>
      <w:szCs w:val="20"/>
    </w:rPr>
  </w:style>
  <w:style w:type="table" w:styleId="TableGrid">
    <w:name w:val="Table Grid"/>
    <w:basedOn w:val="TableNormal"/>
    <w:uiPriority w:val="39"/>
    <w:rsid w:val="009128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95745">
      <w:bodyDiv w:val="1"/>
      <w:marLeft w:val="0"/>
      <w:marRight w:val="0"/>
      <w:marTop w:val="0"/>
      <w:marBottom w:val="0"/>
      <w:divBdr>
        <w:top w:val="none" w:sz="0" w:space="0" w:color="auto"/>
        <w:left w:val="none" w:sz="0" w:space="0" w:color="auto"/>
        <w:bottom w:val="none" w:sz="0" w:space="0" w:color="auto"/>
        <w:right w:val="none" w:sz="0" w:space="0" w:color="auto"/>
      </w:divBdr>
    </w:div>
    <w:div w:id="514810691">
      <w:bodyDiv w:val="1"/>
      <w:marLeft w:val="0"/>
      <w:marRight w:val="0"/>
      <w:marTop w:val="0"/>
      <w:marBottom w:val="0"/>
      <w:divBdr>
        <w:top w:val="none" w:sz="0" w:space="0" w:color="auto"/>
        <w:left w:val="none" w:sz="0" w:space="0" w:color="auto"/>
        <w:bottom w:val="none" w:sz="0" w:space="0" w:color="auto"/>
        <w:right w:val="none" w:sz="0" w:space="0" w:color="auto"/>
      </w:divBdr>
    </w:div>
    <w:div w:id="1043286270">
      <w:bodyDiv w:val="1"/>
      <w:marLeft w:val="0"/>
      <w:marRight w:val="0"/>
      <w:marTop w:val="0"/>
      <w:marBottom w:val="0"/>
      <w:divBdr>
        <w:top w:val="none" w:sz="0" w:space="0" w:color="auto"/>
        <w:left w:val="none" w:sz="0" w:space="0" w:color="auto"/>
        <w:bottom w:val="none" w:sz="0" w:space="0" w:color="auto"/>
        <w:right w:val="none" w:sz="0" w:space="0" w:color="auto"/>
      </w:divBdr>
    </w:div>
    <w:div w:id="1241986397">
      <w:bodyDiv w:val="1"/>
      <w:marLeft w:val="0"/>
      <w:marRight w:val="0"/>
      <w:marTop w:val="0"/>
      <w:marBottom w:val="0"/>
      <w:divBdr>
        <w:top w:val="none" w:sz="0" w:space="0" w:color="auto"/>
        <w:left w:val="none" w:sz="0" w:space="0" w:color="auto"/>
        <w:bottom w:val="none" w:sz="0" w:space="0" w:color="auto"/>
        <w:right w:val="none" w:sz="0" w:space="0" w:color="auto"/>
      </w:divBdr>
    </w:div>
    <w:div w:id="1451434127">
      <w:bodyDiv w:val="1"/>
      <w:marLeft w:val="0"/>
      <w:marRight w:val="0"/>
      <w:marTop w:val="0"/>
      <w:marBottom w:val="0"/>
      <w:divBdr>
        <w:top w:val="none" w:sz="0" w:space="0" w:color="auto"/>
        <w:left w:val="none" w:sz="0" w:space="0" w:color="auto"/>
        <w:bottom w:val="none" w:sz="0" w:space="0" w:color="auto"/>
        <w:right w:val="none" w:sz="0" w:space="0" w:color="auto"/>
      </w:divBdr>
    </w:div>
    <w:div w:id="2049602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79D174DEA52784EA849490EFBF779F8" ma:contentTypeVersion="14" ma:contentTypeDescription="Create a new document." ma:contentTypeScope="" ma:versionID="d7f222a8bc7cb7b648026ad2f218b60d">
  <xsd:schema xmlns:xsd="http://www.w3.org/2001/XMLSchema" xmlns:xs="http://www.w3.org/2001/XMLSchema" xmlns:p="http://schemas.microsoft.com/office/2006/metadata/properties" xmlns:ns2="0316ad89-c89e-4191-a1b1-8f6741d078e8" xmlns:ns3="8f368d20-292d-4156-9de3-b50626e53acd" targetNamespace="http://schemas.microsoft.com/office/2006/metadata/properties" ma:root="true" ma:fieldsID="6895ba8d172e6704a615dc231af19ac3" ns2:_="" ns3:_="">
    <xsd:import namespace="0316ad89-c89e-4191-a1b1-8f6741d078e8"/>
    <xsd:import namespace="8f368d20-292d-4156-9de3-b50626e53acd"/>
    <xsd:element name="properties">
      <xsd:complexType>
        <xsd:sequence>
          <xsd:element name="documentManagement">
            <xsd:complexType>
              <xsd:all>
                <xsd:element ref="ns2:MediaServiceMetadata" minOccurs="0"/>
                <xsd:element ref="ns2:MediaServiceFastMetadata" minOccurs="0"/>
                <xsd:element ref="ns2:Document_x0020_Type"/>
                <xsd:element ref="ns2:MediaServiceAutoKeyPoints" minOccurs="0"/>
                <xsd:element ref="ns2:MediaServiceKeyPoints" minOccurs="0"/>
                <xsd:element ref="ns2:_Flow_SignoffStatu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16ad89-c89e-4191-a1b1-8f6741d078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_x0020_Type" ma:index="10" ma:displayName="Document Type" ma:description="Name your documents " ma:format="Dropdown" ma:internalName="Document_x0020_Type">
      <xsd:simpleType>
        <xsd:union memberTypes="dms:Text">
          <xsd:simpleType>
            <xsd:restriction base="dms:Choice">
              <xsd:enumeration value="Project Charter"/>
              <xsd:enumeration value="Terms of Reference"/>
              <xsd:enumeration value="Agenda"/>
              <xsd:enumeration value="Minutes"/>
              <xsd:enumeration value="Project Report"/>
              <xsd:enumeration value="Environmental Scan"/>
              <xsd:enumeration value="Contract"/>
              <xsd:enumeration value="Timelines/Project Plan"/>
              <xsd:enumeration value="Contact List/Membership"/>
              <xsd:enumeration value="Communications Plan"/>
              <xsd:enumeration value="CFP"/>
              <xsd:enumeration value="Presentations"/>
              <xsd:enumeration value="Expense Claim"/>
              <xsd:enumeration value="Budget Sheet"/>
              <xsd:enumeration value="Facilitation Plan"/>
              <xsd:enumeration value="Invoice"/>
              <xsd:enumeration value="Deliverables"/>
              <xsd:enumeration value="Survey"/>
              <xsd:enumeration value="Resources"/>
              <xsd:enumeration value="Project Folder"/>
            </xsd:restriction>
          </xsd:simpleType>
        </xsd:unio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_Flow_SignoffStatus" ma:index="13" nillable="true" ma:displayName="Sign-off status" ma:internalName="Sign_x002d_off_x0020_status">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368d20-292d-4156-9de3-b50626e53ac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_x0020_Type xmlns="0316ad89-c89e-4191-a1b1-8f6741d078e8">Presentations</Document_x0020_Type>
    <_Flow_SignoffStatus xmlns="0316ad89-c89e-4191-a1b1-8f6741d078e8" xsi:nil="true"/>
  </documentManagement>
</p:properties>
</file>

<file path=customXml/itemProps1.xml><?xml version="1.0" encoding="utf-8"?>
<ds:datastoreItem xmlns:ds="http://schemas.openxmlformats.org/officeDocument/2006/customXml" ds:itemID="{352DAA65-E321-4084-A6D1-0E4E68095934}">
  <ds:schemaRefs>
    <ds:schemaRef ds:uri="http://schemas.microsoft.com/sharepoint/v3/contenttype/forms"/>
  </ds:schemaRefs>
</ds:datastoreItem>
</file>

<file path=customXml/itemProps2.xml><?xml version="1.0" encoding="utf-8"?>
<ds:datastoreItem xmlns:ds="http://schemas.openxmlformats.org/officeDocument/2006/customXml" ds:itemID="{AEBCBBE4-72C7-4C10-9495-C725A35B27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16ad89-c89e-4191-a1b1-8f6741d078e8"/>
    <ds:schemaRef ds:uri="8f368d20-292d-4156-9de3-b50626e53a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B01547-86AF-4755-9889-3A17961A42B6}">
  <ds:schemaRefs>
    <ds:schemaRef ds:uri="http://schemas.microsoft.com/office/2006/metadata/properties"/>
    <ds:schemaRef ds:uri="http://schemas.microsoft.com/office/infopath/2007/PartnerControls"/>
    <ds:schemaRef ds:uri="0316ad89-c89e-4191-a1b1-8f6741d078e8"/>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4</Pages>
  <Words>1515</Words>
  <Characters>863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Sargent</dc:creator>
  <cp:keywords/>
  <dc:description/>
  <cp:lastModifiedBy>Elizabeth Warwick</cp:lastModifiedBy>
  <cp:revision>18</cp:revision>
  <dcterms:created xsi:type="dcterms:W3CDTF">2022-01-15T01:00:00Z</dcterms:created>
  <dcterms:modified xsi:type="dcterms:W3CDTF">2022-01-15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9D174DEA52784EA849490EFBF779F8</vt:lpwstr>
  </property>
</Properties>
</file>